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9851F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spacing w:before="160" w:after="120"/>
        <w:jc w:val="left"/>
        <w:rPr>
          <w:rFonts w:ascii="Cabin" w:eastAsia="Cabin" w:hAnsi="Cabin" w:cs="Cabin"/>
        </w:rPr>
      </w:pPr>
    </w:p>
    <w:p w14:paraId="7C14E29B" w14:textId="77777777" w:rsidR="00AF2A1F" w:rsidRDefault="00313879">
      <w:pPr>
        <w:pBdr>
          <w:top w:val="nil"/>
          <w:left w:val="nil"/>
          <w:bottom w:val="nil"/>
          <w:right w:val="nil"/>
          <w:between w:val="nil"/>
        </w:pBdr>
        <w:spacing w:before="160" w:after="120"/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  <w:r>
        <w:rPr>
          <w:rFonts w:ascii="Cabin" w:eastAsia="Cabin" w:hAnsi="Cabin" w:cs="Cabin"/>
          <w:noProof/>
          <w:color w:val="EE6B00"/>
          <w:sz w:val="48"/>
          <w:szCs w:val="48"/>
          <w:highlight w:val="white"/>
        </w:rPr>
        <w:drawing>
          <wp:inline distT="114300" distB="114300" distL="114300" distR="114300" wp14:anchorId="19F1E879" wp14:editId="70701CAE">
            <wp:extent cx="3297670" cy="725488"/>
            <wp:effectExtent l="0" t="0" r="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7670" cy="7254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846472C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spacing w:before="160" w:after="120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4B254E5B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spacing w:before="160" w:after="120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713BDE0F" w14:textId="77777777" w:rsidR="00AF2A1F" w:rsidRDefault="00313879">
      <w:pPr>
        <w:pBdr>
          <w:top w:val="nil"/>
          <w:left w:val="nil"/>
          <w:bottom w:val="nil"/>
          <w:right w:val="nil"/>
          <w:between w:val="nil"/>
        </w:pBdr>
        <w:spacing w:before="160" w:after="120"/>
        <w:jc w:val="center"/>
        <w:rPr>
          <w:rFonts w:ascii="Montserrat" w:eastAsia="Montserrat" w:hAnsi="Montserrat" w:cs="Montserrat"/>
          <w:b/>
          <w:color w:val="C19A4F"/>
          <w:sz w:val="36"/>
          <w:szCs w:val="36"/>
        </w:rPr>
      </w:pPr>
      <w:r>
        <w:rPr>
          <w:rFonts w:ascii="Montserrat" w:eastAsia="Montserrat" w:hAnsi="Montserrat" w:cs="Montserrat"/>
          <w:b/>
          <w:color w:val="C19A4F"/>
          <w:sz w:val="36"/>
          <w:szCs w:val="36"/>
        </w:rPr>
        <w:t>TASK</w:t>
      </w:r>
    </w:p>
    <w:p w14:paraId="20C2DFF6" w14:textId="77777777" w:rsidR="00AF2A1F" w:rsidRDefault="00313879">
      <w:pPr>
        <w:pBdr>
          <w:top w:val="nil"/>
          <w:left w:val="nil"/>
          <w:bottom w:val="nil"/>
          <w:right w:val="nil"/>
          <w:between w:val="nil"/>
        </w:pBdr>
        <w:spacing w:before="160" w:after="120"/>
        <w:jc w:val="center"/>
        <w:rPr>
          <w:rFonts w:ascii="Montserrat" w:eastAsia="Montserrat" w:hAnsi="Montserrat" w:cs="Montserrat"/>
          <w:b/>
          <w:color w:val="113452"/>
          <w:sz w:val="60"/>
          <w:szCs w:val="60"/>
        </w:rPr>
      </w:pPr>
      <w:r>
        <w:rPr>
          <w:rFonts w:ascii="Montserrat" w:eastAsia="Montserrat" w:hAnsi="Montserrat" w:cs="Montserrat"/>
          <w:b/>
          <w:color w:val="113452"/>
          <w:sz w:val="60"/>
          <w:szCs w:val="60"/>
        </w:rPr>
        <w:t>Exploratory Data Analysis on the Automobile Data Set</w:t>
      </w:r>
    </w:p>
    <w:p w14:paraId="6F16933E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501B982D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4DA9CA7E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05CA1CF1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35C502DF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620BFD20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00FAA5D9" w14:textId="77777777" w:rsidR="00AF2A1F" w:rsidRDefault="00914B6F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  <w:hyperlink r:id="rId11">
        <w:r w:rsidR="00313879">
          <w:rPr>
            <w:rFonts w:ascii="Cabin" w:eastAsia="Cabin" w:hAnsi="Cabin" w:cs="Cabin"/>
            <w:noProof/>
            <w:color w:val="1155CC"/>
            <w:sz w:val="48"/>
            <w:szCs w:val="48"/>
            <w:highlight w:val="white"/>
            <w:u w:val="single"/>
          </w:rPr>
          <w:drawing>
            <wp:inline distT="114300" distB="114300" distL="114300" distR="114300" wp14:anchorId="18093E4B" wp14:editId="35A7791F">
              <wp:extent cx="2152650" cy="578745"/>
              <wp:effectExtent l="0" t="0" r="0" b="0"/>
              <wp:docPr id="1" name="image1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1.jpg"/>
                      <pic:cNvPicPr preferRelativeResize="0"/>
                    </pic:nvPicPr>
                    <pic:blipFill>
                      <a:blip r:embed="rId1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52650" cy="578745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inline>
          </w:drawing>
        </w:r>
      </w:hyperlink>
    </w:p>
    <w:p w14:paraId="2AB9148E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spacing w:before="160" w:after="120"/>
        <w:jc w:val="center"/>
        <w:rPr>
          <w:color w:val="113452"/>
          <w:sz w:val="28"/>
          <w:szCs w:val="28"/>
          <w:highlight w:val="white"/>
        </w:rPr>
      </w:pPr>
    </w:p>
    <w:p w14:paraId="19565133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8"/>
          <w:szCs w:val="28"/>
          <w:highlight w:val="white"/>
        </w:rPr>
      </w:pPr>
    </w:p>
    <w:p w14:paraId="1F75C6B1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color w:val="EE6B00"/>
          <w:sz w:val="40"/>
          <w:szCs w:val="40"/>
          <w:highlight w:val="white"/>
          <w:u w:val="single"/>
        </w:rPr>
      </w:pPr>
    </w:p>
    <w:p w14:paraId="04543621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color w:val="EE6B00"/>
          <w:sz w:val="40"/>
          <w:szCs w:val="40"/>
          <w:highlight w:val="white"/>
          <w:u w:val="single"/>
        </w:rPr>
      </w:pPr>
    </w:p>
    <w:p w14:paraId="2DAD4633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color w:val="EE6B00"/>
          <w:sz w:val="40"/>
          <w:szCs w:val="40"/>
          <w:highlight w:val="white"/>
          <w:u w:val="single"/>
        </w:rPr>
      </w:pPr>
    </w:p>
    <w:p w14:paraId="6B6AE92E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color w:val="EE6B00"/>
          <w:sz w:val="40"/>
          <w:szCs w:val="40"/>
          <w:highlight w:val="white"/>
          <w:u w:val="single"/>
        </w:rPr>
      </w:pPr>
    </w:p>
    <w:p w14:paraId="7F807950" w14:textId="77777777" w:rsidR="00AF2A1F" w:rsidRDefault="00313879">
      <w:pPr>
        <w:pBdr>
          <w:top w:val="nil"/>
          <w:left w:val="nil"/>
          <w:bottom w:val="nil"/>
          <w:right w:val="nil"/>
          <w:between w:val="nil"/>
        </w:pBdr>
        <w:rPr>
          <w:rFonts w:ascii="Montserrat" w:eastAsia="Montserrat" w:hAnsi="Montserrat" w:cs="Montserrat"/>
          <w:b/>
          <w:color w:val="113452"/>
          <w:sz w:val="36"/>
          <w:szCs w:val="36"/>
        </w:rPr>
      </w:pPr>
      <w:r>
        <w:rPr>
          <w:rFonts w:ascii="Montserrat" w:eastAsia="Montserrat" w:hAnsi="Montserrat" w:cs="Montserrat"/>
          <w:b/>
          <w:color w:val="113452"/>
          <w:sz w:val="36"/>
          <w:szCs w:val="36"/>
        </w:rPr>
        <w:t>Introduction</w:t>
      </w:r>
    </w:p>
    <w:p w14:paraId="0827BAD3" w14:textId="78836BC2" w:rsidR="00FA1655" w:rsidRDefault="007340BF">
      <w:pPr>
        <w:pBdr>
          <w:top w:val="nil"/>
          <w:left w:val="nil"/>
          <w:bottom w:val="nil"/>
          <w:right w:val="nil"/>
          <w:between w:val="nil"/>
        </w:pBdr>
        <w:spacing w:before="240" w:after="240"/>
        <w:rPr>
          <w:rFonts w:asciiTheme="minorHAnsi" w:eastAsia="Montserrat" w:hAnsiTheme="minorHAnsi" w:cs="Montserrat"/>
          <w:color w:val="666666"/>
          <w:sz w:val="24"/>
          <w:szCs w:val="24"/>
          <w:lang w:val="en-US"/>
        </w:rPr>
      </w:pPr>
      <w:r>
        <w:rPr>
          <w:rFonts w:asciiTheme="minorHAnsi" w:eastAsia="Montserrat" w:hAnsiTheme="minorHAnsi" w:cs="Montserrat"/>
          <w:color w:val="666666"/>
          <w:sz w:val="24"/>
          <w:szCs w:val="24"/>
          <w:lang w:val="en-US"/>
        </w:rPr>
        <w:t>Autom</w:t>
      </w:r>
      <w:r w:rsidR="00FA1655">
        <w:rPr>
          <w:rFonts w:asciiTheme="minorHAnsi" w:eastAsia="Montserrat" w:hAnsiTheme="minorHAnsi" w:cs="Montserrat"/>
          <w:color w:val="666666"/>
          <w:sz w:val="24"/>
          <w:szCs w:val="24"/>
          <w:lang w:val="en-US"/>
        </w:rPr>
        <w:t>o</w:t>
      </w:r>
      <w:r>
        <w:rPr>
          <w:rFonts w:asciiTheme="minorHAnsi" w:eastAsia="Montserrat" w:hAnsiTheme="minorHAnsi" w:cs="Montserrat"/>
          <w:color w:val="666666"/>
          <w:sz w:val="24"/>
          <w:szCs w:val="24"/>
          <w:lang w:val="en-US"/>
        </w:rPr>
        <w:t xml:space="preserve">bile data consist </w:t>
      </w:r>
      <w:r w:rsidR="00A706D2">
        <w:rPr>
          <w:rFonts w:asciiTheme="minorHAnsi" w:eastAsia="Montserrat" w:hAnsiTheme="minorHAnsi" w:cs="Montserrat"/>
          <w:color w:val="666666"/>
          <w:sz w:val="24"/>
          <w:szCs w:val="24"/>
          <w:lang w:val="en-US"/>
        </w:rPr>
        <w:t>of 205</w:t>
      </w:r>
      <w:r w:rsidR="00FA1655">
        <w:rPr>
          <w:rFonts w:asciiTheme="minorHAnsi" w:eastAsia="Montserrat" w:hAnsiTheme="minorHAnsi" w:cs="Montserrat"/>
          <w:color w:val="666666"/>
          <w:sz w:val="24"/>
          <w:szCs w:val="24"/>
          <w:lang w:val="en-US"/>
        </w:rPr>
        <w:t xml:space="preserve"> rows and </w:t>
      </w:r>
      <w:r>
        <w:rPr>
          <w:rFonts w:asciiTheme="minorHAnsi" w:eastAsia="Montserrat" w:hAnsiTheme="minorHAnsi" w:cs="Montserrat"/>
          <w:color w:val="666666"/>
          <w:sz w:val="24"/>
          <w:szCs w:val="24"/>
          <w:lang w:val="en-US"/>
        </w:rPr>
        <w:t>26 columns</w:t>
      </w:r>
      <w:r w:rsidR="00FA1655">
        <w:rPr>
          <w:rFonts w:asciiTheme="minorHAnsi" w:eastAsia="Montserrat" w:hAnsiTheme="minorHAnsi" w:cs="Montserrat"/>
          <w:color w:val="666666"/>
          <w:sz w:val="24"/>
          <w:szCs w:val="24"/>
          <w:lang w:val="en-US"/>
        </w:rPr>
        <w:t xml:space="preserve">. </w:t>
      </w:r>
      <w:r w:rsidR="00A706D2">
        <w:rPr>
          <w:rFonts w:asciiTheme="minorHAnsi" w:eastAsia="Montserrat" w:hAnsiTheme="minorHAnsi" w:cs="Montserrat"/>
          <w:color w:val="666666"/>
          <w:sz w:val="24"/>
          <w:szCs w:val="24"/>
          <w:lang w:val="en-US"/>
        </w:rPr>
        <w:t xml:space="preserve">Automobiles data </w:t>
      </w:r>
      <w:r w:rsidR="00FA1655">
        <w:rPr>
          <w:rFonts w:asciiTheme="minorHAnsi" w:eastAsia="Montserrat" w:hAnsiTheme="minorHAnsi" w:cs="Montserrat"/>
          <w:color w:val="666666"/>
          <w:sz w:val="24"/>
          <w:szCs w:val="24"/>
          <w:lang w:val="en-US"/>
        </w:rPr>
        <w:t>consist of object, float, and int datatype, Object being the highest in the dataset.</w:t>
      </w:r>
    </w:p>
    <w:p w14:paraId="7FEB6D25" w14:textId="18B08A52" w:rsidR="00AF2A1F" w:rsidRDefault="007340BF" w:rsidP="00FA1655">
      <w:pPr>
        <w:pBdr>
          <w:top w:val="nil"/>
          <w:left w:val="nil"/>
          <w:bottom w:val="nil"/>
          <w:right w:val="nil"/>
          <w:between w:val="nil"/>
        </w:pBdr>
        <w:spacing w:before="240" w:after="240"/>
        <w:rPr>
          <w:rFonts w:ascii="Cabin" w:eastAsia="Cabin" w:hAnsi="Cabin" w:cs="Cabin"/>
          <w:b/>
          <w:sz w:val="24"/>
          <w:szCs w:val="24"/>
        </w:rPr>
      </w:pPr>
      <w:r>
        <w:rPr>
          <w:rFonts w:asciiTheme="minorHAnsi" w:eastAsia="Montserrat" w:hAnsiTheme="minorHAnsi" w:cs="Montserrat"/>
          <w:color w:val="666666"/>
          <w:sz w:val="24"/>
          <w:szCs w:val="24"/>
          <w:lang w:val="en-US"/>
        </w:rPr>
        <w:t xml:space="preserve"> </w:t>
      </w:r>
      <w:r w:rsidR="00313879">
        <w:rPr>
          <w:rFonts w:ascii="Montserrat" w:eastAsia="Montserrat" w:hAnsi="Montserrat" w:cs="Montserrat"/>
          <w:b/>
          <w:color w:val="C19A4F"/>
          <w:sz w:val="24"/>
          <w:szCs w:val="24"/>
        </w:rPr>
        <w:t>DATA CLEANING</w:t>
      </w:r>
    </w:p>
    <w:p w14:paraId="05C7265F" w14:textId="311FEFE7" w:rsidR="00AF2A1F" w:rsidRDefault="00421FB5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bin" w:hAnsiTheme="minorHAnsi" w:cs="Cabin"/>
          <w:b/>
          <w:sz w:val="24"/>
          <w:szCs w:val="24"/>
          <w:lang w:val="en-US"/>
        </w:rPr>
      </w:pPr>
      <w:r>
        <w:rPr>
          <w:rFonts w:asciiTheme="minorHAnsi" w:eastAsia="Cabin" w:hAnsiTheme="minorHAnsi" w:cs="Cabin"/>
          <w:b/>
          <w:sz w:val="24"/>
          <w:szCs w:val="24"/>
          <w:lang w:val="en-US"/>
        </w:rPr>
        <w:t>Methods used for data cleansing</w:t>
      </w:r>
    </w:p>
    <w:p w14:paraId="1758C3F0" w14:textId="77777777" w:rsidR="00400E4D" w:rsidRDefault="00400E4D" w:rsidP="00400E4D">
      <w:pPr>
        <w:pStyle w:val="ListParagraph"/>
        <w:numPr>
          <w:ilvl w:val="0"/>
          <w:numId w:val="1"/>
        </w:num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</w:pPr>
      <w:r w:rsidRPr="00421FB5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df_automobile.i</w:t>
      </w:r>
      <w:r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nfo()</w:t>
      </w:r>
    </w:p>
    <w:p w14:paraId="43618AF4" w14:textId="77777777" w:rsidR="00400E4D" w:rsidRPr="00887493" w:rsidRDefault="00400E4D" w:rsidP="00400E4D">
      <w:pPr>
        <w:pStyle w:val="ListParagraph"/>
        <w:shd w:val="clear" w:color="auto" w:fill="FFFFFE"/>
        <w:spacing w:line="270" w:lineRule="atLeast"/>
        <w:jc w:val="left"/>
        <w:rPr>
          <w:rFonts w:asciiTheme="minorHAnsi" w:eastAsia="Times New Roman" w:hAnsiTheme="minorHAnsi" w:cs="Times New Roman"/>
          <w:color w:val="000000"/>
          <w:sz w:val="20"/>
          <w:szCs w:val="20"/>
          <w:lang w:val="en-US"/>
        </w:rPr>
      </w:pPr>
      <w:r w:rsidRPr="00887493">
        <w:rPr>
          <w:rFonts w:ascii="Georgia" w:hAnsi="Georgia"/>
          <w:color w:val="292929"/>
          <w:spacing w:val="-1"/>
          <w:sz w:val="20"/>
          <w:szCs w:val="20"/>
          <w:shd w:val="clear" w:color="auto" w:fill="FFFFFF"/>
        </w:rPr>
        <w:t>This displays the number of non-null values in each column</w:t>
      </w:r>
    </w:p>
    <w:p w14:paraId="55AD2244" w14:textId="77777777" w:rsidR="00421FB5" w:rsidRPr="00421FB5" w:rsidRDefault="00421FB5" w:rsidP="00421FB5">
      <w:pPr>
        <w:pStyle w:val="ListParagraph"/>
        <w:numPr>
          <w:ilvl w:val="0"/>
          <w:numId w:val="1"/>
        </w:num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</w:pPr>
      <w:proofErr w:type="spellStart"/>
      <w:r w:rsidRPr="00421FB5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df_automobile.isna</w:t>
      </w:r>
      <w:proofErr w:type="spellEnd"/>
      <w:r w:rsidRPr="00421FB5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().</w:t>
      </w:r>
      <w:r w:rsidRPr="00421FB5">
        <w:rPr>
          <w:rFonts w:ascii="Consolas" w:eastAsia="Times New Roman" w:hAnsi="Consolas" w:cs="Times New Roman"/>
          <w:b/>
          <w:bCs/>
          <w:color w:val="000080"/>
          <w:sz w:val="20"/>
          <w:szCs w:val="20"/>
          <w:lang w:val="en-US"/>
        </w:rPr>
        <w:t>sum</w:t>
      </w:r>
      <w:r w:rsidRPr="00421FB5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()</w:t>
      </w:r>
    </w:p>
    <w:p w14:paraId="31434810" w14:textId="23385547" w:rsidR="00421FB5" w:rsidRDefault="00421FB5" w:rsidP="00421FB5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rFonts w:asciiTheme="minorHAnsi" w:eastAsia="Cabin" w:hAnsiTheme="minorHAnsi" w:cs="Cabin"/>
          <w:bCs/>
          <w:sz w:val="24"/>
          <w:szCs w:val="24"/>
          <w:lang w:val="en-US"/>
        </w:rPr>
      </w:pPr>
      <w:r w:rsidRPr="00887493">
        <w:rPr>
          <w:rFonts w:asciiTheme="minorHAnsi" w:eastAsia="Cabin" w:hAnsiTheme="minorHAnsi" w:cs="Cabin"/>
          <w:bCs/>
          <w:sz w:val="20"/>
          <w:szCs w:val="20"/>
          <w:lang w:val="en-US"/>
        </w:rPr>
        <w:t>to calculate the number of missing values in each</w:t>
      </w:r>
      <w:r>
        <w:rPr>
          <w:rFonts w:asciiTheme="minorHAnsi" w:eastAsia="Cabin" w:hAnsiTheme="minorHAnsi" w:cs="Cabin"/>
          <w:bCs/>
          <w:sz w:val="24"/>
          <w:szCs w:val="24"/>
          <w:lang w:val="en-US"/>
        </w:rPr>
        <w:t xml:space="preserve"> column </w:t>
      </w:r>
    </w:p>
    <w:p w14:paraId="2DE9327E" w14:textId="2B909F13" w:rsidR="00887493" w:rsidRDefault="00887493" w:rsidP="00887493">
      <w:pPr>
        <w:pStyle w:val="ListParagraph"/>
        <w:numPr>
          <w:ilvl w:val="0"/>
          <w:numId w:val="1"/>
        </w:num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</w:pP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df_automobile[[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normalized-losses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price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horsepower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peak-rpm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bore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stroke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]] = df_automobile[[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normalized-losses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price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horsepower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peak-rpm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bore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stroke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]].fillna(value=df_automobile[[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normalized-losses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price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horsepower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peak-rpm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bore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,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stroke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]].mean())</w:t>
      </w:r>
    </w:p>
    <w:p w14:paraId="66335765" w14:textId="2A09F970" w:rsidR="00887493" w:rsidRPr="00887493" w:rsidRDefault="00887493" w:rsidP="00887493">
      <w:pPr>
        <w:pStyle w:val="ListParagraph"/>
        <w:shd w:val="clear" w:color="auto" w:fill="FFFFFE"/>
        <w:spacing w:line="270" w:lineRule="atLeast"/>
        <w:jc w:val="left"/>
        <w:rPr>
          <w:rFonts w:asciiTheme="minorHAnsi" w:eastAsia="Times New Roman" w:hAnsiTheme="minorHAnsi" w:cs="Times New Roman"/>
          <w:color w:val="000000"/>
          <w:sz w:val="20"/>
          <w:szCs w:val="20"/>
          <w:lang w:val="en-US"/>
        </w:rPr>
      </w:pPr>
      <w:r w:rsidRPr="00887493">
        <w:rPr>
          <w:rFonts w:asciiTheme="minorHAnsi" w:eastAsia="Times New Roman" w:hAnsiTheme="minorHAnsi" w:cs="Times New Roman"/>
          <w:color w:val="000000"/>
          <w:sz w:val="20"/>
          <w:szCs w:val="20"/>
          <w:lang w:val="en-US"/>
        </w:rPr>
        <w:t xml:space="preserve">Used to replace the </w:t>
      </w:r>
      <w:proofErr w:type="spellStart"/>
      <w:r w:rsidRPr="00887493">
        <w:rPr>
          <w:rFonts w:asciiTheme="minorHAnsi" w:eastAsia="Times New Roman" w:hAnsiTheme="minorHAnsi" w:cs="Times New Roman"/>
          <w:color w:val="000000"/>
          <w:sz w:val="20"/>
          <w:szCs w:val="20"/>
          <w:lang w:val="en-US"/>
        </w:rPr>
        <w:t>NaNs</w:t>
      </w:r>
      <w:proofErr w:type="spellEnd"/>
      <w:r w:rsidRPr="00887493">
        <w:rPr>
          <w:rFonts w:asciiTheme="minorHAnsi" w:eastAsia="Times New Roman" w:hAnsiTheme="minorHAnsi" w:cs="Times New Roman"/>
          <w:color w:val="000000"/>
          <w:sz w:val="20"/>
          <w:szCs w:val="20"/>
          <w:lang w:val="en-US"/>
        </w:rPr>
        <w:t xml:space="preserve"> in columns by the mean of values in that column</w:t>
      </w:r>
    </w:p>
    <w:p w14:paraId="6642D221" w14:textId="77777777" w:rsidR="00887493" w:rsidRPr="00887493" w:rsidRDefault="00887493" w:rsidP="00887493">
      <w:pPr>
        <w:shd w:val="clear" w:color="auto" w:fill="FFFFFE"/>
        <w:spacing w:line="270" w:lineRule="atLeast"/>
        <w:ind w:left="360"/>
        <w:jc w:val="left"/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</w:pPr>
    </w:p>
    <w:p w14:paraId="2C842B55" w14:textId="4EA82E01" w:rsidR="00887493" w:rsidRDefault="00887493" w:rsidP="00887493">
      <w:pPr>
        <w:pStyle w:val="ListParagraph"/>
        <w:numPr>
          <w:ilvl w:val="0"/>
          <w:numId w:val="1"/>
        </w:num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</w:pP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df_automobile[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num-of-doors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] = df_automobile[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num-of-doors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].fillna(df_automobile[</w:t>
      </w:r>
      <w:r w:rsidRPr="00887493">
        <w:rPr>
          <w:rFonts w:ascii="Consolas" w:eastAsia="Times New Roman" w:hAnsi="Consolas" w:cs="Times New Roman"/>
          <w:b/>
          <w:bCs/>
          <w:color w:val="008080"/>
          <w:sz w:val="20"/>
          <w:szCs w:val="20"/>
          <w:lang w:val="en-US"/>
        </w:rPr>
        <w:t>'num-of-doors'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].mode()[</w:t>
      </w:r>
      <w:r w:rsidRPr="00887493">
        <w:rPr>
          <w:rFonts w:ascii="Consolas" w:eastAsia="Times New Roman" w:hAnsi="Consolas" w:cs="Times New Roman"/>
          <w:color w:val="0000FF"/>
          <w:sz w:val="20"/>
          <w:szCs w:val="20"/>
          <w:lang w:val="en-US"/>
        </w:rPr>
        <w:t>0</w:t>
      </w:r>
      <w:r w:rsidRPr="00887493"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  <w:t>])</w:t>
      </w:r>
    </w:p>
    <w:p w14:paraId="1AB8BB9A" w14:textId="6C9E1216" w:rsidR="00A03A15" w:rsidRPr="00887493" w:rsidRDefault="00A03A15" w:rsidP="00A03A15">
      <w:pPr>
        <w:pStyle w:val="ListParagraph"/>
        <w:shd w:val="clear" w:color="auto" w:fill="FFFFFE"/>
        <w:spacing w:line="270" w:lineRule="atLeast"/>
        <w:jc w:val="left"/>
        <w:rPr>
          <w:rFonts w:asciiTheme="minorHAnsi" w:eastAsia="Times New Roman" w:hAnsiTheme="minorHAnsi" w:cs="Times New Roman"/>
          <w:color w:val="000000"/>
          <w:sz w:val="20"/>
          <w:szCs w:val="20"/>
          <w:lang w:val="en-US"/>
        </w:rPr>
      </w:pPr>
      <w:r w:rsidRPr="00887493">
        <w:rPr>
          <w:rFonts w:asciiTheme="minorHAnsi" w:eastAsia="Times New Roman" w:hAnsiTheme="minorHAnsi" w:cs="Times New Roman"/>
          <w:color w:val="000000"/>
          <w:sz w:val="20"/>
          <w:szCs w:val="20"/>
          <w:lang w:val="en-US"/>
        </w:rPr>
        <w:t xml:space="preserve">Used to replace the </w:t>
      </w:r>
      <w:proofErr w:type="spellStart"/>
      <w:r w:rsidRPr="00887493">
        <w:rPr>
          <w:rFonts w:asciiTheme="minorHAnsi" w:eastAsia="Times New Roman" w:hAnsiTheme="minorHAnsi" w:cs="Times New Roman"/>
          <w:color w:val="000000"/>
          <w:sz w:val="20"/>
          <w:szCs w:val="20"/>
          <w:lang w:val="en-US"/>
        </w:rPr>
        <w:t>NaNs</w:t>
      </w:r>
      <w:proofErr w:type="spellEnd"/>
      <w:r w:rsidRPr="00887493">
        <w:rPr>
          <w:rFonts w:asciiTheme="minorHAnsi" w:eastAsia="Times New Roman" w:hAnsiTheme="minorHAnsi" w:cs="Times New Roman"/>
          <w:color w:val="000000"/>
          <w:sz w:val="20"/>
          <w:szCs w:val="20"/>
          <w:lang w:val="en-US"/>
        </w:rPr>
        <w:t xml:space="preserve"> in columns by the </w:t>
      </w:r>
      <w:r>
        <w:rPr>
          <w:rFonts w:asciiTheme="minorHAnsi" w:eastAsia="Times New Roman" w:hAnsiTheme="minorHAnsi" w:cs="Times New Roman"/>
          <w:color w:val="000000"/>
          <w:sz w:val="20"/>
          <w:szCs w:val="20"/>
          <w:lang w:val="en-US"/>
        </w:rPr>
        <w:t>mode</w:t>
      </w:r>
      <w:r w:rsidRPr="00887493">
        <w:rPr>
          <w:rFonts w:asciiTheme="minorHAnsi" w:eastAsia="Times New Roman" w:hAnsiTheme="minorHAnsi" w:cs="Times New Roman"/>
          <w:color w:val="000000"/>
          <w:sz w:val="20"/>
          <w:szCs w:val="20"/>
          <w:lang w:val="en-US"/>
        </w:rPr>
        <w:t xml:space="preserve"> of values in that column</w:t>
      </w:r>
    </w:p>
    <w:p w14:paraId="24F9B59B" w14:textId="64EAB8BC" w:rsidR="00A03A15" w:rsidRPr="00051044" w:rsidRDefault="00A03A15" w:rsidP="00051044">
      <w:p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</w:pPr>
    </w:p>
    <w:p w14:paraId="20222C9F" w14:textId="25B902CE" w:rsidR="00051044" w:rsidRDefault="00051044" w:rsidP="00051044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bin" w:hAnsiTheme="minorHAnsi" w:cs="Cabin"/>
          <w:b/>
          <w:sz w:val="24"/>
          <w:szCs w:val="24"/>
          <w:lang w:val="en-US"/>
        </w:rPr>
      </w:pPr>
      <w:r>
        <w:rPr>
          <w:rFonts w:asciiTheme="minorHAnsi" w:eastAsia="Cabin" w:hAnsiTheme="minorHAnsi" w:cs="Cabin"/>
          <w:b/>
          <w:sz w:val="24"/>
          <w:szCs w:val="24"/>
          <w:lang w:val="en-US"/>
        </w:rPr>
        <w:t>Visuali</w:t>
      </w:r>
      <w:r w:rsidR="00302EA6">
        <w:rPr>
          <w:rFonts w:asciiTheme="minorHAnsi" w:eastAsia="Cabin" w:hAnsiTheme="minorHAnsi" w:cs="Cabin"/>
          <w:b/>
          <w:sz w:val="24"/>
          <w:szCs w:val="24"/>
          <w:lang w:val="en-US"/>
        </w:rPr>
        <w:t xml:space="preserve">zation </w:t>
      </w:r>
      <w:r w:rsidR="00A96DFB">
        <w:rPr>
          <w:rFonts w:asciiTheme="minorHAnsi" w:eastAsia="Cabin" w:hAnsiTheme="minorHAnsi" w:cs="Cabin"/>
          <w:b/>
          <w:sz w:val="24"/>
          <w:szCs w:val="24"/>
          <w:lang w:val="en-US"/>
        </w:rPr>
        <w:t xml:space="preserve"> </w:t>
      </w:r>
      <w:r w:rsidR="00302EA6">
        <w:rPr>
          <w:rFonts w:asciiTheme="minorHAnsi" w:eastAsia="Cabin" w:hAnsiTheme="minorHAnsi" w:cs="Cabin"/>
          <w:b/>
          <w:sz w:val="24"/>
          <w:szCs w:val="24"/>
          <w:lang w:val="en-US"/>
        </w:rPr>
        <w:t>done during data cleaning</w:t>
      </w:r>
    </w:p>
    <w:p w14:paraId="4912F229" w14:textId="546FD10D" w:rsidR="00421FB5" w:rsidRPr="00051044" w:rsidRDefault="00421FB5" w:rsidP="00051044">
      <w:p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</w:pPr>
    </w:p>
    <w:p w14:paraId="432C538B" w14:textId="229F472B" w:rsidR="00421FB5" w:rsidRDefault="006174A7" w:rsidP="00A96DFB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bin" w:hAnsiTheme="minorHAnsi" w:cs="Cabin"/>
          <w:bCs/>
          <w:sz w:val="24"/>
          <w:szCs w:val="24"/>
          <w:lang w:val="en-US"/>
        </w:rPr>
      </w:pPr>
      <w:r>
        <w:rPr>
          <w:rFonts w:asciiTheme="minorHAnsi" w:eastAsia="Cabin" w:hAnsiTheme="minorHAnsi" w:cs="Cabin"/>
          <w:bCs/>
          <w:sz w:val="24"/>
          <w:szCs w:val="24"/>
          <w:lang w:val="en-US"/>
        </w:rPr>
        <w:t xml:space="preserve">Used </w:t>
      </w:r>
      <w:proofErr w:type="spellStart"/>
      <w:r>
        <w:rPr>
          <w:rFonts w:asciiTheme="minorHAnsi" w:eastAsia="Cabin" w:hAnsiTheme="minorHAnsi" w:cs="Cabin"/>
          <w:bCs/>
          <w:sz w:val="24"/>
          <w:szCs w:val="24"/>
          <w:lang w:val="en-US"/>
        </w:rPr>
        <w:t>missingno</w:t>
      </w:r>
      <w:proofErr w:type="spellEnd"/>
      <w:r>
        <w:rPr>
          <w:rFonts w:asciiTheme="minorHAnsi" w:eastAsia="Cabin" w:hAnsiTheme="minorHAnsi" w:cs="Cabin"/>
          <w:bCs/>
          <w:sz w:val="24"/>
          <w:szCs w:val="24"/>
          <w:lang w:val="en-US"/>
        </w:rPr>
        <w:t xml:space="preserve"> extension to visualize missing data in </w:t>
      </w:r>
      <w:r w:rsidR="00DF0AFF">
        <w:rPr>
          <w:rFonts w:asciiTheme="minorHAnsi" w:eastAsia="Cabin" w:hAnsiTheme="minorHAnsi" w:cs="Cabin"/>
          <w:bCs/>
          <w:sz w:val="24"/>
          <w:szCs w:val="24"/>
          <w:lang w:val="en-US"/>
        </w:rPr>
        <w:t xml:space="preserve">each column </w:t>
      </w:r>
    </w:p>
    <w:p w14:paraId="537A07EC" w14:textId="7FDF8863" w:rsidR="00DF0AFF" w:rsidRDefault="00DF0AFF" w:rsidP="00DF0AFF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rFonts w:asciiTheme="minorHAnsi" w:eastAsia="Cabin" w:hAnsiTheme="minorHAnsi" w:cs="Cabin"/>
          <w:bCs/>
          <w:sz w:val="24"/>
          <w:szCs w:val="24"/>
          <w:lang w:val="en-US"/>
        </w:rPr>
      </w:pPr>
      <w:r>
        <w:rPr>
          <w:rFonts w:asciiTheme="minorHAnsi" w:eastAsia="Cabin" w:hAnsiTheme="minorHAnsi" w:cs="Cabin"/>
          <w:bCs/>
          <w:sz w:val="24"/>
          <w:szCs w:val="24"/>
          <w:lang w:val="en-US"/>
        </w:rPr>
        <w:t>Before data impu</w:t>
      </w:r>
      <w:r w:rsidR="00B941E6">
        <w:rPr>
          <w:rFonts w:asciiTheme="minorHAnsi" w:eastAsia="Cabin" w:hAnsiTheme="minorHAnsi" w:cs="Cabin"/>
          <w:bCs/>
          <w:sz w:val="24"/>
          <w:szCs w:val="24"/>
          <w:lang w:val="en-US"/>
        </w:rPr>
        <w:t xml:space="preserve">nity  graph looked like this </w:t>
      </w:r>
    </w:p>
    <w:p w14:paraId="3DE69CE5" w14:textId="4D88F955" w:rsidR="00151FA5" w:rsidRPr="00151FA5" w:rsidRDefault="003B77CF" w:rsidP="00151FA5">
      <w:p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  <w:lang w:val="en-US"/>
        </w:rPr>
      </w:pPr>
      <w:r>
        <w:rPr>
          <w:rFonts w:ascii="Consolas" w:eastAsia="Times New Roman" w:hAnsi="Consolas" w:cs="Times New Roman"/>
          <w:i/>
          <w:iCs/>
          <w:color w:val="808080"/>
          <w:sz w:val="20"/>
          <w:szCs w:val="20"/>
          <w:lang w:val="en-US"/>
        </w:rPr>
        <w:tab/>
      </w:r>
      <w:r>
        <w:rPr>
          <w:rFonts w:ascii="Consolas" w:hAnsi="Consolas"/>
          <w:i/>
          <w:iCs/>
          <w:noProof/>
          <w:color w:val="808080"/>
          <w:sz w:val="20"/>
          <w:szCs w:val="20"/>
        </w:rPr>
        <w:drawing>
          <wp:inline distT="0" distB="0" distL="0" distR="0" wp14:anchorId="5F0FD8B4" wp14:editId="76599AE7">
            <wp:extent cx="4954385" cy="20154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783" cy="2022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046EF" w14:textId="1F5C91B5" w:rsidR="00B941E6" w:rsidRDefault="006C7F9E" w:rsidP="0061788E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bin" w:hAnsiTheme="minorHAnsi" w:cs="Cabin"/>
          <w:bCs/>
          <w:sz w:val="24"/>
          <w:szCs w:val="24"/>
          <w:lang w:val="en-US"/>
        </w:rPr>
      </w:pPr>
      <w:r>
        <w:rPr>
          <w:rFonts w:asciiTheme="minorHAnsi" w:eastAsia="Cabin" w:hAnsiTheme="minorHAnsi" w:cs="Cabin"/>
          <w:bCs/>
          <w:sz w:val="24"/>
          <w:szCs w:val="24"/>
          <w:lang w:val="en-US"/>
        </w:rPr>
        <w:t xml:space="preserve">Data after data impunity </w:t>
      </w:r>
    </w:p>
    <w:p w14:paraId="3D4E9FDA" w14:textId="00F7F216" w:rsidR="006C7F9E" w:rsidRPr="00421FB5" w:rsidRDefault="006C7F9E" w:rsidP="006C7F9E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rFonts w:asciiTheme="minorHAnsi" w:eastAsia="Cabin" w:hAnsiTheme="minorHAnsi" w:cs="Cabin"/>
          <w:bCs/>
          <w:sz w:val="24"/>
          <w:szCs w:val="24"/>
          <w:lang w:val="en-US"/>
        </w:rPr>
      </w:pPr>
      <w:r w:rsidRPr="00FE1A11">
        <w:rPr>
          <w:rFonts w:asciiTheme="minorHAnsi" w:eastAsia="Cabin" w:hAnsiTheme="minorHAnsi" w:cs="Cabin"/>
          <w:bCs/>
          <w:noProof/>
          <w:sz w:val="20"/>
          <w:szCs w:val="20"/>
        </w:rPr>
        <w:lastRenderedPageBreak/>
        <w:drawing>
          <wp:anchor distT="0" distB="0" distL="114300" distR="114300" simplePos="0" relativeHeight="251658240" behindDoc="1" locked="0" layoutInCell="1" allowOverlap="1" wp14:anchorId="1B41005E" wp14:editId="36267F35">
            <wp:simplePos x="0" y="0"/>
            <wp:positionH relativeFrom="column">
              <wp:posOffset>459740</wp:posOffset>
            </wp:positionH>
            <wp:positionV relativeFrom="paragraph">
              <wp:posOffset>0</wp:posOffset>
            </wp:positionV>
            <wp:extent cx="4460875" cy="1911985"/>
            <wp:effectExtent l="0" t="0" r="0" b="0"/>
            <wp:wrapTight wrapText="bothSides">
              <wp:wrapPolygon edited="0">
                <wp:start x="3044" y="0"/>
                <wp:lineTo x="277" y="3443"/>
                <wp:lineTo x="553" y="17432"/>
                <wp:lineTo x="0" y="20660"/>
                <wp:lineTo x="0" y="21306"/>
                <wp:lineTo x="21492" y="21306"/>
                <wp:lineTo x="21492" y="4089"/>
                <wp:lineTo x="21216" y="3659"/>
                <wp:lineTo x="19186" y="3659"/>
                <wp:lineTo x="19648" y="1937"/>
                <wp:lineTo x="19371" y="861"/>
                <wp:lineTo x="16973" y="0"/>
                <wp:lineTo x="3044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191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19AAB1" w14:textId="6F01BF97" w:rsidR="00421FB5" w:rsidRDefault="00421FB5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bin" w:hAnsiTheme="minorHAnsi" w:cs="Cabin"/>
          <w:b/>
          <w:sz w:val="24"/>
          <w:szCs w:val="24"/>
          <w:lang w:val="en-US"/>
        </w:rPr>
      </w:pPr>
    </w:p>
    <w:p w14:paraId="5FE25EE7" w14:textId="77777777" w:rsidR="00421FB5" w:rsidRPr="00421FB5" w:rsidRDefault="00421FB5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bin" w:hAnsiTheme="minorHAnsi" w:cs="Cabin"/>
          <w:b/>
          <w:sz w:val="24"/>
          <w:szCs w:val="24"/>
          <w:lang w:val="en-US"/>
        </w:rPr>
      </w:pPr>
    </w:p>
    <w:p w14:paraId="4417BCCA" w14:textId="01998DEE" w:rsidR="00AF2A1F" w:rsidRDefault="00AF2A1F"/>
    <w:p w14:paraId="7AE698E2" w14:textId="7B84037F" w:rsidR="00C43DFF" w:rsidRDefault="00C43DFF"/>
    <w:p w14:paraId="12870C03" w14:textId="61E47FB7" w:rsidR="00C43DFF" w:rsidRDefault="00C43DFF"/>
    <w:p w14:paraId="16048B44" w14:textId="475F65E0" w:rsidR="00C43DFF" w:rsidRDefault="00C43DFF"/>
    <w:p w14:paraId="31D428BA" w14:textId="332B460E" w:rsidR="00C43DFF" w:rsidRDefault="00C43DFF"/>
    <w:p w14:paraId="1E2B62CD" w14:textId="77777777" w:rsidR="00C43DFF" w:rsidRDefault="00C43DFF">
      <w:pPr>
        <w:rPr>
          <w:b/>
          <w:sz w:val="24"/>
          <w:szCs w:val="24"/>
        </w:rPr>
      </w:pPr>
    </w:p>
    <w:p w14:paraId="5DB266A6" w14:textId="77777777" w:rsidR="00AF2A1F" w:rsidRDefault="00AF2A1F">
      <w:pPr>
        <w:pBdr>
          <w:top w:val="nil"/>
          <w:left w:val="nil"/>
          <w:bottom w:val="nil"/>
          <w:right w:val="nil"/>
          <w:between w:val="nil"/>
        </w:pBdr>
        <w:rPr>
          <w:rFonts w:ascii="Montserrat" w:eastAsia="Montserrat" w:hAnsi="Montserrat" w:cs="Montserrat"/>
          <w:b/>
          <w:color w:val="C19A4F"/>
          <w:sz w:val="24"/>
          <w:szCs w:val="24"/>
        </w:rPr>
      </w:pPr>
    </w:p>
    <w:p w14:paraId="2018E345" w14:textId="77777777" w:rsidR="00AF2A1F" w:rsidRDefault="00313879">
      <w:pPr>
        <w:pStyle w:val="Title"/>
      </w:pPr>
      <w:bookmarkStart w:id="0" w:name="_2or0vwtns7xz" w:colFirst="0" w:colLast="0"/>
      <w:bookmarkEnd w:id="0"/>
      <w:r>
        <w:t>MISSING DATA</w:t>
      </w:r>
    </w:p>
    <w:p w14:paraId="75D3964B" w14:textId="5A6C7641" w:rsidR="00AF2A1F" w:rsidRDefault="00601E1D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bin" w:hAnsiTheme="minorHAnsi" w:cs="Cabin"/>
          <w:sz w:val="24"/>
          <w:szCs w:val="24"/>
          <w:lang w:val="en-US"/>
        </w:rPr>
      </w:pPr>
      <w:r>
        <w:rPr>
          <w:rFonts w:asciiTheme="minorHAnsi" w:eastAsia="Cabin" w:hAnsiTheme="minorHAnsi" w:cs="Cabin"/>
          <w:sz w:val="24"/>
          <w:szCs w:val="24"/>
          <w:lang w:val="en-US"/>
        </w:rPr>
        <w:t>The data did have some missing values as depicted by the graph above.</w:t>
      </w:r>
    </w:p>
    <w:p w14:paraId="0E01886A" w14:textId="5774709A" w:rsidR="00601E1D" w:rsidRPr="00690E54" w:rsidRDefault="00533F04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Cabin" w:hAnsiTheme="minorHAnsi" w:cs="Cabin"/>
          <w:sz w:val="24"/>
          <w:szCs w:val="24"/>
          <w:lang w:val="en-US"/>
        </w:rPr>
      </w:pPr>
      <w:r>
        <w:rPr>
          <w:rFonts w:asciiTheme="minorHAnsi" w:eastAsia="Cabin" w:hAnsiTheme="minorHAnsi" w:cs="Cabin"/>
          <w:sz w:val="24"/>
          <w:szCs w:val="24"/>
          <w:lang w:val="en-US"/>
        </w:rPr>
        <w:t>Data impunity using mean and mode was used to deal with missing data.</w:t>
      </w:r>
    </w:p>
    <w:p w14:paraId="7F835884" w14:textId="77777777" w:rsidR="003906FF" w:rsidRDefault="003906FF">
      <w:pPr>
        <w:pStyle w:val="Title"/>
      </w:pPr>
      <w:bookmarkStart w:id="1" w:name="_jjzqb3ldr5qi" w:colFirst="0" w:colLast="0"/>
      <w:bookmarkEnd w:id="1"/>
    </w:p>
    <w:p w14:paraId="3BAA035A" w14:textId="6CE7BD61" w:rsidR="00AF2A1F" w:rsidRDefault="00313879">
      <w:pPr>
        <w:pStyle w:val="Title"/>
      </w:pPr>
      <w:r>
        <w:t>DATA STORIES AND VISUALIZATIONS</w:t>
      </w:r>
    </w:p>
    <w:p w14:paraId="11593524" w14:textId="0E456F59" w:rsidR="003906FF" w:rsidRDefault="003906FF" w:rsidP="003906FF"/>
    <w:p w14:paraId="044F7149" w14:textId="19C7A299" w:rsidR="00AF2A1F" w:rsidRDefault="00DE615A" w:rsidP="00DE615A">
      <w:r>
        <w:rPr>
          <w:noProof/>
        </w:rPr>
        <w:drawing>
          <wp:inline distT="0" distB="0" distL="0" distR="0" wp14:anchorId="48063108" wp14:editId="6DEA0B47">
            <wp:extent cx="3840480" cy="2345055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549" cy="2389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589BF" w14:textId="2369B8D9" w:rsidR="001971A8" w:rsidRPr="009B6EBF" w:rsidRDefault="001971A8" w:rsidP="00DE615A">
      <w:pPr>
        <w:rPr>
          <w:rFonts w:asciiTheme="minorHAnsi" w:hAnsiTheme="minorHAnsi"/>
          <w:lang w:val="en-US"/>
        </w:rPr>
      </w:pPr>
      <w:r w:rsidRPr="009B6EBF">
        <w:rPr>
          <w:rFonts w:asciiTheme="minorHAnsi" w:hAnsiTheme="minorHAnsi"/>
          <w:lang w:val="en-US"/>
        </w:rPr>
        <w:t>Findings</w:t>
      </w:r>
    </w:p>
    <w:p w14:paraId="5E2E308D" w14:textId="77777777" w:rsidR="009B6EBF" w:rsidRPr="009B6EBF" w:rsidRDefault="009B6EBF" w:rsidP="009B6EBF">
      <w:pPr>
        <w:numPr>
          <w:ilvl w:val="0"/>
          <w:numId w:val="2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9B6EBF">
        <w:rPr>
          <w:rFonts w:asciiTheme="minorHAnsi" w:eastAsia="Times New Roman" w:hAnsiTheme="minorHAnsi" w:cs="Arial"/>
          <w:sz w:val="21"/>
          <w:szCs w:val="21"/>
          <w:lang w:val="en-US"/>
        </w:rPr>
        <w:t>Most of the car has a Curb Weight is in range 1900 to 3100</w:t>
      </w:r>
    </w:p>
    <w:p w14:paraId="2D09745B" w14:textId="77777777" w:rsidR="009B6EBF" w:rsidRPr="009B6EBF" w:rsidRDefault="009B6EBF" w:rsidP="009B6EBF">
      <w:pPr>
        <w:numPr>
          <w:ilvl w:val="0"/>
          <w:numId w:val="2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9B6EBF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The Engine Size is </w:t>
      </w:r>
      <w:proofErr w:type="spellStart"/>
      <w:r w:rsidRPr="009B6EBF">
        <w:rPr>
          <w:rFonts w:asciiTheme="minorHAnsi" w:eastAsia="Times New Roman" w:hAnsiTheme="minorHAnsi" w:cs="Arial"/>
          <w:sz w:val="21"/>
          <w:szCs w:val="21"/>
          <w:lang w:val="en-US"/>
        </w:rPr>
        <w:t>inrange</w:t>
      </w:r>
      <w:proofErr w:type="spellEnd"/>
      <w:r w:rsidRPr="009B6EBF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 60 to 190</w:t>
      </w:r>
    </w:p>
    <w:p w14:paraId="5EC18672" w14:textId="77777777" w:rsidR="009B6EBF" w:rsidRPr="009B6EBF" w:rsidRDefault="009B6EBF" w:rsidP="009B6EBF">
      <w:pPr>
        <w:numPr>
          <w:ilvl w:val="0"/>
          <w:numId w:val="2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9B6EBF">
        <w:rPr>
          <w:rFonts w:asciiTheme="minorHAnsi" w:eastAsia="Times New Roman" w:hAnsiTheme="minorHAnsi" w:cs="Arial"/>
          <w:sz w:val="21"/>
          <w:szCs w:val="21"/>
          <w:lang w:val="en-US"/>
        </w:rPr>
        <w:t>Most vehicle has horsepower 50 to 125</w:t>
      </w:r>
    </w:p>
    <w:p w14:paraId="414FB6E1" w14:textId="77777777" w:rsidR="009B6EBF" w:rsidRPr="009B6EBF" w:rsidRDefault="009B6EBF" w:rsidP="009B6EBF">
      <w:pPr>
        <w:numPr>
          <w:ilvl w:val="0"/>
          <w:numId w:val="2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9B6EBF">
        <w:rPr>
          <w:rFonts w:asciiTheme="minorHAnsi" w:eastAsia="Times New Roman" w:hAnsiTheme="minorHAnsi" w:cs="Arial"/>
          <w:sz w:val="21"/>
          <w:szCs w:val="21"/>
          <w:lang w:val="en-US"/>
        </w:rPr>
        <w:t>Most Vehicle are in price range 5000 to 18000</w:t>
      </w:r>
    </w:p>
    <w:p w14:paraId="2A27AC0F" w14:textId="0E8041FC" w:rsidR="009B6EBF" w:rsidRDefault="009B6EBF" w:rsidP="009B6EBF">
      <w:pPr>
        <w:numPr>
          <w:ilvl w:val="0"/>
          <w:numId w:val="2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9B6EBF">
        <w:rPr>
          <w:rFonts w:asciiTheme="minorHAnsi" w:eastAsia="Times New Roman" w:hAnsiTheme="minorHAnsi" w:cs="Arial"/>
          <w:sz w:val="21"/>
          <w:szCs w:val="21"/>
          <w:lang w:val="en-US"/>
        </w:rPr>
        <w:t>peak rpm is mostly distributed between 4600 to 5700</w:t>
      </w:r>
    </w:p>
    <w:p w14:paraId="69700AF4" w14:textId="18D16643" w:rsidR="00BF2C06" w:rsidRDefault="00BC2FCF" w:rsidP="00BF2C06">
      <w:pPr>
        <w:spacing w:before="100" w:beforeAutospacing="1" w:after="60" w:line="240" w:lineRule="auto"/>
        <w:ind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>
        <w:rPr>
          <w:rFonts w:asciiTheme="minorHAnsi" w:hAnsiTheme="minorHAnsi" w:cs="Arial"/>
          <w:noProof/>
          <w:sz w:val="21"/>
          <w:szCs w:val="21"/>
        </w:rPr>
        <w:lastRenderedPageBreak/>
        <w:drawing>
          <wp:inline distT="0" distB="0" distL="0" distR="0" wp14:anchorId="43754E37" wp14:editId="6D1847C7">
            <wp:extent cx="3697758" cy="2949934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403" cy="2965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3FA13" w14:textId="77777777" w:rsidR="00232C53" w:rsidRPr="00232C53" w:rsidRDefault="00232C53" w:rsidP="00232C53">
      <w:pPr>
        <w:spacing w:after="180" w:line="240" w:lineRule="auto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232C53">
        <w:rPr>
          <w:rFonts w:asciiTheme="minorHAnsi" w:eastAsia="Times New Roman" w:hAnsiTheme="minorHAnsi" w:cs="Arial"/>
          <w:b/>
          <w:bCs/>
          <w:sz w:val="21"/>
          <w:szCs w:val="21"/>
          <w:lang w:val="en-US"/>
        </w:rPr>
        <w:t>Findings</w:t>
      </w:r>
    </w:p>
    <w:p w14:paraId="6E8D70BC" w14:textId="77777777" w:rsidR="00232C53" w:rsidRPr="00232C53" w:rsidRDefault="00232C53" w:rsidP="00232C53">
      <w:pPr>
        <w:numPr>
          <w:ilvl w:val="0"/>
          <w:numId w:val="3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232C53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More than 70 % of the vehicle has </w:t>
      </w:r>
      <w:proofErr w:type="spellStart"/>
      <w:r w:rsidRPr="00232C53">
        <w:rPr>
          <w:rFonts w:asciiTheme="minorHAnsi" w:eastAsia="Times New Roman" w:hAnsiTheme="minorHAnsi" w:cs="Arial"/>
          <w:sz w:val="21"/>
          <w:szCs w:val="21"/>
          <w:lang w:val="en-US"/>
        </w:rPr>
        <w:t>Ohc</w:t>
      </w:r>
      <w:proofErr w:type="spellEnd"/>
      <w:r w:rsidRPr="00232C53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 type of Engine</w:t>
      </w:r>
    </w:p>
    <w:p w14:paraId="432AC13A" w14:textId="77777777" w:rsidR="00232C53" w:rsidRPr="00232C53" w:rsidRDefault="00232C53" w:rsidP="00232C53">
      <w:pPr>
        <w:numPr>
          <w:ilvl w:val="0"/>
          <w:numId w:val="3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232C53">
        <w:rPr>
          <w:rFonts w:asciiTheme="minorHAnsi" w:eastAsia="Times New Roman" w:hAnsiTheme="minorHAnsi" w:cs="Arial"/>
          <w:sz w:val="21"/>
          <w:szCs w:val="21"/>
          <w:lang w:val="en-US"/>
        </w:rPr>
        <w:t>57% of the cars has 4 doors</w:t>
      </w:r>
    </w:p>
    <w:p w14:paraId="5A439B52" w14:textId="77777777" w:rsidR="00232C53" w:rsidRPr="00232C53" w:rsidRDefault="00232C53" w:rsidP="00232C53">
      <w:pPr>
        <w:numPr>
          <w:ilvl w:val="0"/>
          <w:numId w:val="3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232C53">
        <w:rPr>
          <w:rFonts w:asciiTheme="minorHAnsi" w:eastAsia="Times New Roman" w:hAnsiTheme="minorHAnsi" w:cs="Arial"/>
          <w:sz w:val="21"/>
          <w:szCs w:val="21"/>
          <w:lang w:val="en-US"/>
        </w:rPr>
        <w:t>Gas is preferred by 85 % of the vehicles</w:t>
      </w:r>
    </w:p>
    <w:p w14:paraId="6EAA7D0A" w14:textId="25A5707B" w:rsidR="00232C53" w:rsidRDefault="00232C53" w:rsidP="00232C53">
      <w:pPr>
        <w:numPr>
          <w:ilvl w:val="0"/>
          <w:numId w:val="3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232C53">
        <w:rPr>
          <w:rFonts w:asciiTheme="minorHAnsi" w:eastAsia="Times New Roman" w:hAnsiTheme="minorHAnsi" w:cs="Arial"/>
          <w:sz w:val="21"/>
          <w:szCs w:val="21"/>
          <w:lang w:val="en-US"/>
        </w:rPr>
        <w:t>Most produced vehicle are of body style sedan around 48% followed by hatchback 32%</w:t>
      </w:r>
    </w:p>
    <w:p w14:paraId="56D8E770" w14:textId="77777777" w:rsidR="00A40B16" w:rsidRPr="00232C53" w:rsidRDefault="00A40B16" w:rsidP="00A40B16">
      <w:p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</w:p>
    <w:p w14:paraId="344CC91F" w14:textId="790CB379" w:rsidR="00232C53" w:rsidRDefault="00A40B16" w:rsidP="00BF2C06">
      <w:pPr>
        <w:spacing w:before="100" w:beforeAutospacing="1" w:after="60" w:line="240" w:lineRule="auto"/>
        <w:ind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>
        <w:rPr>
          <w:rFonts w:asciiTheme="minorHAnsi" w:hAnsiTheme="minorHAnsi" w:cs="Arial"/>
          <w:noProof/>
          <w:sz w:val="21"/>
          <w:szCs w:val="21"/>
        </w:rPr>
        <w:drawing>
          <wp:inline distT="0" distB="0" distL="0" distR="0" wp14:anchorId="0A8F211C" wp14:editId="569C1559">
            <wp:extent cx="4769737" cy="2679590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521" cy="2704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75F39" w14:textId="77777777" w:rsidR="004B3819" w:rsidRPr="004B3819" w:rsidRDefault="004B3819" w:rsidP="004B3819">
      <w:pPr>
        <w:spacing w:after="180" w:line="240" w:lineRule="auto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4B3819">
        <w:rPr>
          <w:rFonts w:asciiTheme="minorHAnsi" w:eastAsia="Times New Roman" w:hAnsiTheme="minorHAnsi" w:cs="Arial"/>
          <w:b/>
          <w:bCs/>
          <w:sz w:val="21"/>
          <w:szCs w:val="21"/>
          <w:lang w:val="en-US"/>
        </w:rPr>
        <w:t>Findings</w:t>
      </w:r>
    </w:p>
    <w:p w14:paraId="403CDEC8" w14:textId="77777777" w:rsidR="004B3819" w:rsidRPr="004B3819" w:rsidRDefault="004B3819" w:rsidP="004B3819">
      <w:pPr>
        <w:numPr>
          <w:ilvl w:val="0"/>
          <w:numId w:val="4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4B3819">
        <w:rPr>
          <w:rFonts w:asciiTheme="minorHAnsi" w:eastAsia="Times New Roman" w:hAnsiTheme="minorHAnsi" w:cs="Arial"/>
          <w:sz w:val="21"/>
          <w:szCs w:val="21"/>
          <w:lang w:val="en-US"/>
        </w:rPr>
        <w:t>curb-size, engine-size, horsepower are positively corelated</w:t>
      </w:r>
    </w:p>
    <w:p w14:paraId="7A3B66A9" w14:textId="77777777" w:rsidR="004B3819" w:rsidRPr="004B3819" w:rsidRDefault="004B3819" w:rsidP="004B3819">
      <w:pPr>
        <w:numPr>
          <w:ilvl w:val="0"/>
          <w:numId w:val="4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4B3819">
        <w:rPr>
          <w:rFonts w:asciiTheme="minorHAnsi" w:eastAsia="Times New Roman" w:hAnsiTheme="minorHAnsi" w:cs="Arial"/>
          <w:sz w:val="21"/>
          <w:szCs w:val="21"/>
          <w:lang w:val="en-US"/>
        </w:rPr>
        <w:t>city-</w:t>
      </w:r>
      <w:proofErr w:type="spellStart"/>
      <w:r w:rsidRPr="004B3819">
        <w:rPr>
          <w:rFonts w:asciiTheme="minorHAnsi" w:eastAsia="Times New Roman" w:hAnsiTheme="minorHAnsi" w:cs="Arial"/>
          <w:sz w:val="21"/>
          <w:szCs w:val="21"/>
          <w:lang w:val="en-US"/>
        </w:rPr>
        <w:t>mpg,highway</w:t>
      </w:r>
      <w:proofErr w:type="spellEnd"/>
      <w:r w:rsidRPr="004B3819">
        <w:rPr>
          <w:rFonts w:asciiTheme="minorHAnsi" w:eastAsia="Times New Roman" w:hAnsiTheme="minorHAnsi" w:cs="Arial"/>
          <w:sz w:val="21"/>
          <w:szCs w:val="21"/>
          <w:lang w:val="en-US"/>
        </w:rPr>
        <w:t>-mpg are negatively corelated</w:t>
      </w:r>
    </w:p>
    <w:p w14:paraId="4B93C80A" w14:textId="68CDA132" w:rsidR="00DD573F" w:rsidRDefault="00DD573F" w:rsidP="00BF2C06">
      <w:pPr>
        <w:spacing w:before="100" w:beforeAutospacing="1" w:after="60" w:line="240" w:lineRule="auto"/>
        <w:ind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</w:p>
    <w:p w14:paraId="33ADDE72" w14:textId="303B88BE" w:rsidR="00105512" w:rsidRDefault="00105512" w:rsidP="00BF2C06">
      <w:pPr>
        <w:spacing w:before="100" w:beforeAutospacing="1" w:after="60" w:line="240" w:lineRule="auto"/>
        <w:ind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</w:p>
    <w:p w14:paraId="76F9A5E1" w14:textId="3DCC1073" w:rsidR="00105512" w:rsidRDefault="004F1882" w:rsidP="00BF2C06">
      <w:pPr>
        <w:spacing w:before="100" w:beforeAutospacing="1" w:after="60" w:line="240" w:lineRule="auto"/>
        <w:ind w:right="480"/>
        <w:jc w:val="left"/>
        <w:rPr>
          <w:rFonts w:asciiTheme="minorHAnsi" w:eastAsia="Times New Roman" w:hAnsiTheme="minorHAnsi" w:cs="Arial"/>
          <w:b/>
          <w:bCs/>
          <w:sz w:val="21"/>
          <w:szCs w:val="21"/>
          <w:lang w:val="en-US"/>
        </w:rPr>
      </w:pPr>
      <w:r w:rsidRPr="004F1882">
        <w:rPr>
          <w:rFonts w:asciiTheme="minorHAnsi" w:eastAsia="Times New Roman" w:hAnsiTheme="minorHAnsi" w:cs="Arial"/>
          <w:b/>
          <w:bCs/>
          <w:sz w:val="21"/>
          <w:szCs w:val="21"/>
          <w:lang w:val="en-US"/>
        </w:rPr>
        <w:lastRenderedPageBreak/>
        <w:t>Price Analysis</w:t>
      </w:r>
    </w:p>
    <w:p w14:paraId="589FD522" w14:textId="0BFB9738" w:rsidR="00851A27" w:rsidRPr="009B6EBF" w:rsidRDefault="00AB6C0D" w:rsidP="00BF2C06">
      <w:pPr>
        <w:spacing w:before="100" w:beforeAutospacing="1" w:after="60" w:line="240" w:lineRule="auto"/>
        <w:ind w:right="480"/>
        <w:jc w:val="left"/>
        <w:rPr>
          <w:rFonts w:asciiTheme="minorHAnsi" w:eastAsia="Times New Roman" w:hAnsiTheme="minorHAnsi" w:cs="Arial"/>
          <w:b/>
          <w:bCs/>
          <w:sz w:val="21"/>
          <w:szCs w:val="21"/>
          <w:lang w:val="en-US"/>
        </w:rPr>
      </w:pPr>
      <w:r>
        <w:rPr>
          <w:rFonts w:asciiTheme="minorHAnsi" w:hAnsiTheme="minorHAnsi" w:cs="Arial"/>
          <w:b/>
          <w:bCs/>
          <w:noProof/>
          <w:sz w:val="21"/>
          <w:szCs w:val="21"/>
        </w:rPr>
        <w:drawing>
          <wp:inline distT="0" distB="0" distL="0" distR="0" wp14:anchorId="36A863A1" wp14:editId="540CB213">
            <wp:extent cx="5733415" cy="2502535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50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7D0C5" w14:textId="06186E34" w:rsidR="001971A8" w:rsidRDefault="001971A8" w:rsidP="009B6EBF">
      <w:pPr>
        <w:rPr>
          <w:rFonts w:asciiTheme="minorHAnsi" w:hAnsiTheme="minorHAnsi"/>
          <w:lang w:val="en-US"/>
        </w:rPr>
      </w:pPr>
    </w:p>
    <w:p w14:paraId="7248788F" w14:textId="61460494" w:rsidR="00AB6C0D" w:rsidRDefault="00AB6C0D" w:rsidP="009B6EBF">
      <w:pPr>
        <w:rPr>
          <w:rFonts w:asciiTheme="minorHAnsi" w:hAnsiTheme="minorHAnsi"/>
          <w:lang w:val="en-US"/>
        </w:rPr>
      </w:pPr>
    </w:p>
    <w:p w14:paraId="562A7AB4" w14:textId="2C3A550D" w:rsidR="00AB6C0D" w:rsidRDefault="003F2BA1" w:rsidP="009B6EBF">
      <w:pPr>
        <w:rPr>
          <w:rFonts w:asciiTheme="minorHAnsi" w:hAnsiTheme="minorHAnsi"/>
          <w:lang w:val="en-US"/>
        </w:rPr>
      </w:pPr>
      <w:r>
        <w:rPr>
          <w:rFonts w:asciiTheme="minorHAnsi" w:hAnsiTheme="minorHAnsi"/>
          <w:noProof/>
        </w:rPr>
        <w:drawing>
          <wp:inline distT="0" distB="0" distL="0" distR="0" wp14:anchorId="6807D88C" wp14:editId="0D81DE5D">
            <wp:extent cx="5733415" cy="2162810"/>
            <wp:effectExtent l="0" t="0" r="63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D9030" w14:textId="77777777" w:rsidR="002E6069" w:rsidRDefault="002E6069" w:rsidP="009B6EBF">
      <w:pPr>
        <w:rPr>
          <w:rFonts w:asciiTheme="minorHAnsi" w:hAnsiTheme="minorHAnsi"/>
          <w:lang w:val="en-US"/>
        </w:rPr>
      </w:pPr>
    </w:p>
    <w:p w14:paraId="2AF6AE79" w14:textId="147EEFAF" w:rsidR="00BE7FDD" w:rsidRDefault="00BE7FDD" w:rsidP="009B6EBF">
      <w:pPr>
        <w:rPr>
          <w:rFonts w:asciiTheme="minorHAnsi" w:hAnsiTheme="minorHAnsi"/>
          <w:lang w:val="en-US"/>
        </w:rPr>
      </w:pPr>
      <w:r>
        <w:rPr>
          <w:rFonts w:asciiTheme="minorHAnsi" w:hAnsiTheme="minorHAnsi"/>
          <w:noProof/>
        </w:rPr>
        <w:drawing>
          <wp:inline distT="0" distB="0" distL="0" distR="0" wp14:anchorId="361F67B2" wp14:editId="20FD3080">
            <wp:extent cx="5696585" cy="290222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585" cy="2902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33FE8" w14:textId="77777777" w:rsidR="003F2BA1" w:rsidRPr="009B6EBF" w:rsidRDefault="003F2BA1" w:rsidP="009B6EBF">
      <w:pPr>
        <w:rPr>
          <w:rFonts w:asciiTheme="minorHAnsi" w:hAnsiTheme="minorHAnsi"/>
          <w:lang w:val="en-US"/>
        </w:rPr>
      </w:pPr>
    </w:p>
    <w:p w14:paraId="66C8A0C3" w14:textId="12C05C20" w:rsidR="00DE615A" w:rsidRDefault="00EE6DD9" w:rsidP="00DE615A">
      <w:pPr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noProof/>
        </w:rPr>
        <w:lastRenderedPageBreak/>
        <w:drawing>
          <wp:inline distT="0" distB="0" distL="0" distR="0" wp14:anchorId="4EBA008D" wp14:editId="010E045B">
            <wp:extent cx="5733415" cy="2907030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1D7C0" w14:textId="77777777" w:rsidR="00726DE7" w:rsidRPr="00726DE7" w:rsidRDefault="00726DE7" w:rsidP="00726DE7">
      <w:pPr>
        <w:spacing w:after="180" w:line="240" w:lineRule="auto"/>
        <w:jc w:val="left"/>
        <w:rPr>
          <w:rFonts w:ascii="Arial" w:eastAsia="Times New Roman" w:hAnsi="Arial" w:cs="Arial"/>
          <w:sz w:val="21"/>
          <w:szCs w:val="21"/>
          <w:lang w:val="en-US"/>
        </w:rPr>
      </w:pPr>
      <w:r w:rsidRPr="00726DE7">
        <w:rPr>
          <w:rFonts w:ascii="Arial" w:eastAsia="Times New Roman" w:hAnsi="Arial" w:cs="Arial"/>
          <w:b/>
          <w:bCs/>
          <w:sz w:val="21"/>
          <w:szCs w:val="21"/>
          <w:lang w:val="en-US"/>
        </w:rPr>
        <w:t>Findings</w:t>
      </w:r>
    </w:p>
    <w:p w14:paraId="671EA2E9" w14:textId="77777777" w:rsidR="00726DE7" w:rsidRPr="00726DE7" w:rsidRDefault="00726DE7" w:rsidP="00726DE7">
      <w:pPr>
        <w:numPr>
          <w:ilvl w:val="0"/>
          <w:numId w:val="5"/>
        </w:numPr>
        <w:spacing w:before="100" w:beforeAutospacing="1" w:after="60" w:line="240" w:lineRule="auto"/>
        <w:ind w:left="480" w:right="480"/>
        <w:jc w:val="left"/>
        <w:rPr>
          <w:rFonts w:ascii="Arial" w:eastAsia="Times New Roman" w:hAnsi="Arial" w:cs="Arial"/>
          <w:sz w:val="21"/>
          <w:szCs w:val="21"/>
          <w:lang w:val="en-US"/>
        </w:rPr>
      </w:pPr>
      <w:proofErr w:type="spellStart"/>
      <w:r w:rsidRPr="00726DE7">
        <w:rPr>
          <w:rFonts w:ascii="Arial" w:eastAsia="Times New Roman" w:hAnsi="Arial" w:cs="Arial"/>
          <w:sz w:val="21"/>
          <w:szCs w:val="21"/>
          <w:lang w:val="en-US"/>
        </w:rPr>
        <w:t>Mercedez</w:t>
      </w:r>
      <w:proofErr w:type="spellEnd"/>
      <w:r w:rsidRPr="00726DE7">
        <w:rPr>
          <w:rFonts w:ascii="Arial" w:eastAsia="Times New Roman" w:hAnsi="Arial" w:cs="Arial"/>
          <w:sz w:val="21"/>
          <w:szCs w:val="21"/>
          <w:lang w:val="en-US"/>
        </w:rPr>
        <w:t xml:space="preserve">-Benz ,BMW, Jaguar, </w:t>
      </w:r>
      <w:proofErr w:type="spellStart"/>
      <w:r w:rsidRPr="00726DE7">
        <w:rPr>
          <w:rFonts w:ascii="Arial" w:eastAsia="Times New Roman" w:hAnsi="Arial" w:cs="Arial"/>
          <w:sz w:val="21"/>
          <w:szCs w:val="21"/>
          <w:lang w:val="en-US"/>
        </w:rPr>
        <w:t>Porshe</w:t>
      </w:r>
      <w:proofErr w:type="spellEnd"/>
      <w:r w:rsidRPr="00726DE7">
        <w:rPr>
          <w:rFonts w:ascii="Arial" w:eastAsia="Times New Roman" w:hAnsi="Arial" w:cs="Arial"/>
          <w:sz w:val="21"/>
          <w:szCs w:val="21"/>
          <w:lang w:val="en-US"/>
        </w:rPr>
        <w:t xml:space="preserve"> produces expensive cars more than 25000</w:t>
      </w:r>
    </w:p>
    <w:p w14:paraId="1D5CAD66" w14:textId="242C3340" w:rsidR="00726DE7" w:rsidRPr="00726DE7" w:rsidRDefault="00726DE7" w:rsidP="00726DE7">
      <w:pPr>
        <w:numPr>
          <w:ilvl w:val="0"/>
          <w:numId w:val="5"/>
        </w:numPr>
        <w:spacing w:before="100" w:beforeAutospacing="1" w:after="60" w:line="240" w:lineRule="auto"/>
        <w:ind w:left="480" w:right="480"/>
        <w:jc w:val="left"/>
        <w:rPr>
          <w:rFonts w:ascii="Arial" w:eastAsia="Times New Roman" w:hAnsi="Arial" w:cs="Arial"/>
          <w:sz w:val="21"/>
          <w:szCs w:val="21"/>
          <w:lang w:val="en-US"/>
        </w:rPr>
      </w:pPr>
      <w:proofErr w:type="spellStart"/>
      <w:r w:rsidRPr="00726DE7">
        <w:rPr>
          <w:rFonts w:ascii="Arial" w:eastAsia="Times New Roman" w:hAnsi="Arial" w:cs="Arial"/>
          <w:sz w:val="21"/>
          <w:szCs w:val="21"/>
          <w:lang w:val="en-US"/>
        </w:rPr>
        <w:t>cheverolet,dodge</w:t>
      </w:r>
      <w:proofErr w:type="spellEnd"/>
      <w:r w:rsidRPr="00726DE7">
        <w:rPr>
          <w:rFonts w:ascii="Arial" w:eastAsia="Times New Roman" w:hAnsi="Arial" w:cs="Arial"/>
          <w:sz w:val="21"/>
          <w:szCs w:val="21"/>
          <w:lang w:val="en-US"/>
        </w:rPr>
        <w:t xml:space="preserve">, </w:t>
      </w:r>
      <w:proofErr w:type="spellStart"/>
      <w:r w:rsidRPr="00726DE7">
        <w:rPr>
          <w:rFonts w:ascii="Arial" w:eastAsia="Times New Roman" w:hAnsi="Arial" w:cs="Arial"/>
          <w:sz w:val="21"/>
          <w:szCs w:val="21"/>
          <w:lang w:val="en-US"/>
        </w:rPr>
        <w:t>honda,mitbushi</w:t>
      </w:r>
      <w:proofErr w:type="spellEnd"/>
      <w:r w:rsidRPr="00726DE7">
        <w:rPr>
          <w:rFonts w:ascii="Arial" w:eastAsia="Times New Roman" w:hAnsi="Arial" w:cs="Arial"/>
          <w:sz w:val="21"/>
          <w:szCs w:val="21"/>
          <w:lang w:val="en-US"/>
        </w:rPr>
        <w:t xml:space="preserve">, </w:t>
      </w:r>
      <w:proofErr w:type="spellStart"/>
      <w:r w:rsidRPr="00726DE7">
        <w:rPr>
          <w:rFonts w:ascii="Arial" w:eastAsia="Times New Roman" w:hAnsi="Arial" w:cs="Arial"/>
          <w:sz w:val="21"/>
          <w:szCs w:val="21"/>
          <w:lang w:val="en-US"/>
        </w:rPr>
        <w:t>nissan,plymouth</w:t>
      </w:r>
      <w:proofErr w:type="spellEnd"/>
      <w:r w:rsidRPr="00726DE7">
        <w:rPr>
          <w:rFonts w:ascii="Arial" w:eastAsia="Times New Roman" w:hAnsi="Arial" w:cs="Arial"/>
          <w:sz w:val="21"/>
          <w:szCs w:val="21"/>
          <w:lang w:val="en-US"/>
        </w:rPr>
        <w:t xml:space="preserve"> </w:t>
      </w:r>
      <w:proofErr w:type="spellStart"/>
      <w:r w:rsidRPr="00726DE7">
        <w:rPr>
          <w:rFonts w:ascii="Arial" w:eastAsia="Times New Roman" w:hAnsi="Arial" w:cs="Arial"/>
          <w:sz w:val="21"/>
          <w:szCs w:val="21"/>
          <w:lang w:val="en-US"/>
        </w:rPr>
        <w:t>subaru,toy</w:t>
      </w:r>
      <w:r w:rsidR="00722CA1">
        <w:rPr>
          <w:rFonts w:ascii="Arial" w:eastAsia="Times New Roman" w:hAnsi="Arial" w:cs="Arial"/>
          <w:sz w:val="21"/>
          <w:szCs w:val="21"/>
          <w:lang w:val="en-US"/>
        </w:rPr>
        <w:t>ot</w:t>
      </w:r>
      <w:r w:rsidRPr="00726DE7">
        <w:rPr>
          <w:rFonts w:ascii="Arial" w:eastAsia="Times New Roman" w:hAnsi="Arial" w:cs="Arial"/>
          <w:sz w:val="21"/>
          <w:szCs w:val="21"/>
          <w:lang w:val="en-US"/>
        </w:rPr>
        <w:t>a</w:t>
      </w:r>
      <w:proofErr w:type="spellEnd"/>
      <w:r w:rsidRPr="00726DE7">
        <w:rPr>
          <w:rFonts w:ascii="Arial" w:eastAsia="Times New Roman" w:hAnsi="Arial" w:cs="Arial"/>
          <w:sz w:val="21"/>
          <w:szCs w:val="21"/>
          <w:lang w:val="en-US"/>
        </w:rPr>
        <w:t xml:space="preserve"> produces budget models with lower prices</w:t>
      </w:r>
    </w:p>
    <w:p w14:paraId="0774D2FD" w14:textId="33184865" w:rsidR="00726DE7" w:rsidRPr="00726DE7" w:rsidRDefault="00726DE7" w:rsidP="00726DE7">
      <w:pPr>
        <w:numPr>
          <w:ilvl w:val="0"/>
          <w:numId w:val="5"/>
        </w:numPr>
        <w:spacing w:before="100" w:beforeAutospacing="1" w:after="60" w:line="240" w:lineRule="auto"/>
        <w:ind w:left="480" w:right="480"/>
        <w:jc w:val="left"/>
        <w:rPr>
          <w:rFonts w:ascii="Arial" w:eastAsia="Times New Roman" w:hAnsi="Arial" w:cs="Arial"/>
          <w:sz w:val="21"/>
          <w:szCs w:val="21"/>
          <w:lang w:val="en-US"/>
        </w:rPr>
      </w:pPr>
      <w:r w:rsidRPr="00726DE7">
        <w:rPr>
          <w:rFonts w:ascii="Arial" w:eastAsia="Times New Roman" w:hAnsi="Arial" w:cs="Arial"/>
          <w:sz w:val="21"/>
          <w:szCs w:val="21"/>
          <w:lang w:val="en-US"/>
        </w:rPr>
        <w:t>most of the cars com</w:t>
      </w:r>
      <w:r w:rsidR="00D24B0B">
        <w:rPr>
          <w:rFonts w:ascii="Arial" w:eastAsia="Times New Roman" w:hAnsi="Arial" w:cs="Arial"/>
          <w:sz w:val="21"/>
          <w:szCs w:val="21"/>
          <w:lang w:val="en-US"/>
        </w:rPr>
        <w:t>pany</w:t>
      </w:r>
      <w:r w:rsidRPr="00726DE7">
        <w:rPr>
          <w:rFonts w:ascii="Arial" w:eastAsia="Times New Roman" w:hAnsi="Arial" w:cs="Arial"/>
          <w:sz w:val="21"/>
          <w:szCs w:val="21"/>
          <w:lang w:val="en-US"/>
        </w:rPr>
        <w:t xml:space="preserve"> produces car in range below 25000</w:t>
      </w:r>
    </w:p>
    <w:p w14:paraId="27CED87A" w14:textId="77777777" w:rsidR="00726DE7" w:rsidRPr="00726DE7" w:rsidRDefault="00726DE7" w:rsidP="00726DE7">
      <w:pPr>
        <w:numPr>
          <w:ilvl w:val="0"/>
          <w:numId w:val="5"/>
        </w:numPr>
        <w:spacing w:before="100" w:beforeAutospacing="1" w:after="60" w:line="240" w:lineRule="auto"/>
        <w:ind w:left="480" w:right="480"/>
        <w:jc w:val="left"/>
        <w:rPr>
          <w:rFonts w:ascii="Arial" w:eastAsia="Times New Roman" w:hAnsi="Arial" w:cs="Arial"/>
          <w:sz w:val="21"/>
          <w:szCs w:val="21"/>
          <w:lang w:val="en-US"/>
        </w:rPr>
      </w:pPr>
      <w:r w:rsidRPr="00726DE7">
        <w:rPr>
          <w:rFonts w:ascii="Arial" w:eastAsia="Times New Roman" w:hAnsi="Arial" w:cs="Arial"/>
          <w:sz w:val="21"/>
          <w:szCs w:val="21"/>
          <w:lang w:val="en-US"/>
        </w:rPr>
        <w:t>Hardtop model are expensive in prices followed by convertible and sedan body style</w:t>
      </w:r>
    </w:p>
    <w:p w14:paraId="45538C5F" w14:textId="77777777" w:rsidR="00726DE7" w:rsidRPr="00726DE7" w:rsidRDefault="00726DE7" w:rsidP="00726DE7">
      <w:pPr>
        <w:numPr>
          <w:ilvl w:val="0"/>
          <w:numId w:val="5"/>
        </w:numPr>
        <w:spacing w:before="100" w:beforeAutospacing="1" w:after="60" w:line="240" w:lineRule="auto"/>
        <w:ind w:left="480" w:right="480"/>
        <w:jc w:val="left"/>
        <w:rPr>
          <w:rFonts w:ascii="Arial" w:eastAsia="Times New Roman" w:hAnsi="Arial" w:cs="Arial"/>
          <w:sz w:val="21"/>
          <w:szCs w:val="21"/>
          <w:lang w:val="en-US"/>
        </w:rPr>
      </w:pPr>
      <w:r w:rsidRPr="00726DE7">
        <w:rPr>
          <w:rFonts w:ascii="Arial" w:eastAsia="Times New Roman" w:hAnsi="Arial" w:cs="Arial"/>
          <w:sz w:val="21"/>
          <w:szCs w:val="21"/>
          <w:lang w:val="en-US"/>
        </w:rPr>
        <w:t>Turbo models have higher prices than for the standard model</w:t>
      </w:r>
    </w:p>
    <w:p w14:paraId="313D005D" w14:textId="77777777" w:rsidR="00726DE7" w:rsidRPr="00726DE7" w:rsidRDefault="00726DE7" w:rsidP="00726DE7">
      <w:pPr>
        <w:numPr>
          <w:ilvl w:val="0"/>
          <w:numId w:val="5"/>
        </w:numPr>
        <w:spacing w:before="100" w:beforeAutospacing="1" w:after="60" w:line="240" w:lineRule="auto"/>
        <w:ind w:left="480" w:right="480"/>
        <w:jc w:val="left"/>
        <w:rPr>
          <w:rFonts w:ascii="Arial" w:eastAsia="Times New Roman" w:hAnsi="Arial" w:cs="Arial"/>
          <w:sz w:val="21"/>
          <w:szCs w:val="21"/>
          <w:lang w:val="en-US"/>
        </w:rPr>
      </w:pPr>
      <w:r w:rsidRPr="00726DE7">
        <w:rPr>
          <w:rFonts w:ascii="Arial" w:eastAsia="Times New Roman" w:hAnsi="Arial" w:cs="Arial"/>
          <w:sz w:val="21"/>
          <w:szCs w:val="21"/>
          <w:lang w:val="en-US"/>
        </w:rPr>
        <w:t>Convertible has only standard edition with expensive cars</w:t>
      </w:r>
    </w:p>
    <w:p w14:paraId="0C43C030" w14:textId="3CADCFC7" w:rsidR="00726DE7" w:rsidRPr="00726DE7" w:rsidRDefault="00726DE7" w:rsidP="00726DE7">
      <w:pPr>
        <w:numPr>
          <w:ilvl w:val="0"/>
          <w:numId w:val="5"/>
        </w:numPr>
        <w:spacing w:before="100" w:beforeAutospacing="1" w:after="60" w:line="240" w:lineRule="auto"/>
        <w:ind w:left="480" w:right="480"/>
        <w:jc w:val="left"/>
        <w:rPr>
          <w:rFonts w:ascii="Arial" w:eastAsia="Times New Roman" w:hAnsi="Arial" w:cs="Arial"/>
          <w:sz w:val="21"/>
          <w:szCs w:val="21"/>
          <w:lang w:val="en-US"/>
        </w:rPr>
      </w:pPr>
      <w:r w:rsidRPr="00726DE7">
        <w:rPr>
          <w:rFonts w:ascii="Arial" w:eastAsia="Times New Roman" w:hAnsi="Arial" w:cs="Arial"/>
          <w:sz w:val="21"/>
          <w:szCs w:val="21"/>
          <w:lang w:val="en-US"/>
        </w:rPr>
        <w:t>hatchback and sedan turbo models are available below 20000</w:t>
      </w:r>
    </w:p>
    <w:p w14:paraId="1E30A118" w14:textId="77777777" w:rsidR="00726DE7" w:rsidRPr="00726DE7" w:rsidRDefault="00726DE7" w:rsidP="00726DE7">
      <w:pPr>
        <w:numPr>
          <w:ilvl w:val="0"/>
          <w:numId w:val="5"/>
        </w:numPr>
        <w:spacing w:before="100" w:beforeAutospacing="1" w:after="60" w:line="240" w:lineRule="auto"/>
        <w:ind w:left="480" w:right="480"/>
        <w:jc w:val="left"/>
        <w:rPr>
          <w:rFonts w:ascii="Arial" w:eastAsia="Times New Roman" w:hAnsi="Arial" w:cs="Arial"/>
          <w:sz w:val="21"/>
          <w:szCs w:val="21"/>
          <w:lang w:val="en-US"/>
        </w:rPr>
      </w:pPr>
      <w:proofErr w:type="spellStart"/>
      <w:r w:rsidRPr="00726DE7">
        <w:rPr>
          <w:rFonts w:ascii="Arial" w:eastAsia="Times New Roman" w:hAnsi="Arial" w:cs="Arial"/>
          <w:sz w:val="21"/>
          <w:szCs w:val="21"/>
          <w:lang w:val="en-US"/>
        </w:rPr>
        <w:t>rwd</w:t>
      </w:r>
      <w:proofErr w:type="spellEnd"/>
      <w:r w:rsidRPr="00726DE7">
        <w:rPr>
          <w:rFonts w:ascii="Arial" w:eastAsia="Times New Roman" w:hAnsi="Arial" w:cs="Arial"/>
          <w:sz w:val="21"/>
          <w:szCs w:val="21"/>
          <w:lang w:val="en-US"/>
        </w:rPr>
        <w:t xml:space="preserve"> wheel drive vehicle have expensive prices</w:t>
      </w:r>
    </w:p>
    <w:p w14:paraId="789AF9C9" w14:textId="77777777" w:rsidR="009619AB" w:rsidRDefault="009619AB" w:rsidP="00DE615A">
      <w:pPr>
        <w:rPr>
          <w:rFonts w:ascii="Cabin" w:eastAsia="Cabin" w:hAnsi="Cabin" w:cs="Cabin"/>
          <w:sz w:val="24"/>
          <w:szCs w:val="24"/>
        </w:rPr>
      </w:pPr>
    </w:p>
    <w:p w14:paraId="4483E3A0" w14:textId="77777777" w:rsidR="009619AB" w:rsidRDefault="009619AB" w:rsidP="00DE615A">
      <w:pPr>
        <w:rPr>
          <w:rFonts w:ascii="Cabin" w:eastAsia="Cabin" w:hAnsi="Cabin" w:cs="Cabin"/>
          <w:sz w:val="24"/>
          <w:szCs w:val="24"/>
        </w:rPr>
      </w:pPr>
    </w:p>
    <w:p w14:paraId="2510FB80" w14:textId="79099A06" w:rsidR="006F0EF6" w:rsidRDefault="006F0EF6" w:rsidP="00DE615A">
      <w:pPr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noProof/>
        </w:rPr>
        <w:drawing>
          <wp:inline distT="0" distB="0" distL="0" distR="0" wp14:anchorId="65D0A3F8" wp14:editId="1420A880">
            <wp:extent cx="5733415" cy="230632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30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6DA69" w14:textId="04D595EF" w:rsidR="00EF4D44" w:rsidRDefault="00EF4D44" w:rsidP="00DE615A">
      <w:pPr>
        <w:rPr>
          <w:rFonts w:ascii="Cabin" w:eastAsia="Cabin" w:hAnsi="Cabin" w:cs="Cabin"/>
          <w:sz w:val="24"/>
          <w:szCs w:val="24"/>
        </w:rPr>
      </w:pPr>
    </w:p>
    <w:p w14:paraId="10E5B69D" w14:textId="60EC3EFB" w:rsidR="00EF4D44" w:rsidRDefault="00EF4D44" w:rsidP="00DE615A">
      <w:pPr>
        <w:rPr>
          <w:rFonts w:ascii="Cabin" w:eastAsia="Cabin" w:hAnsi="Cabin" w:cs="Cabin"/>
          <w:sz w:val="24"/>
          <w:szCs w:val="24"/>
        </w:rPr>
      </w:pPr>
    </w:p>
    <w:p w14:paraId="62390EA1" w14:textId="32AC3FC6" w:rsidR="00CA0A1B" w:rsidRDefault="00CA0A1B" w:rsidP="00DE615A">
      <w:pPr>
        <w:rPr>
          <w:rFonts w:ascii="Cabin" w:eastAsia="Cabin" w:hAnsi="Cabin" w:cs="Cabin"/>
          <w:sz w:val="24"/>
          <w:szCs w:val="24"/>
        </w:rPr>
      </w:pPr>
      <w:r>
        <w:rPr>
          <w:rFonts w:ascii="Cabin" w:eastAsia="Cabin" w:hAnsi="Cabin" w:cs="Cabin"/>
          <w:noProof/>
        </w:rPr>
        <w:lastRenderedPageBreak/>
        <w:drawing>
          <wp:inline distT="0" distB="0" distL="0" distR="0" wp14:anchorId="5F1585D3" wp14:editId="5052894F">
            <wp:extent cx="5756275" cy="3561412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647" cy="3593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75E0F" w14:textId="6F4DCABD" w:rsidR="00E51F08" w:rsidRDefault="00E51F08" w:rsidP="00DE615A">
      <w:pPr>
        <w:rPr>
          <w:rFonts w:ascii="Cabin" w:eastAsia="Cabin" w:hAnsi="Cabin" w:cs="Cabin"/>
          <w:sz w:val="24"/>
          <w:szCs w:val="24"/>
        </w:rPr>
      </w:pPr>
    </w:p>
    <w:p w14:paraId="5C77ED31" w14:textId="77777777" w:rsidR="00B76CCE" w:rsidRPr="00B76CCE" w:rsidRDefault="00B76CCE" w:rsidP="00B76CCE">
      <w:pPr>
        <w:spacing w:after="180" w:line="240" w:lineRule="auto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B76CCE">
        <w:rPr>
          <w:rFonts w:asciiTheme="minorHAnsi" w:eastAsia="Times New Roman" w:hAnsiTheme="minorHAnsi" w:cs="Arial"/>
          <w:b/>
          <w:bCs/>
          <w:sz w:val="21"/>
          <w:szCs w:val="21"/>
          <w:lang w:val="en-US"/>
        </w:rPr>
        <w:t>Findings</w:t>
      </w:r>
    </w:p>
    <w:p w14:paraId="7FD3482A" w14:textId="77777777" w:rsidR="00B76CCE" w:rsidRPr="00B76CCE" w:rsidRDefault="00B76CCE" w:rsidP="00B76CCE">
      <w:pPr>
        <w:numPr>
          <w:ilvl w:val="0"/>
          <w:numId w:val="6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proofErr w:type="spellStart"/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>ohc</w:t>
      </w:r>
      <w:proofErr w:type="spellEnd"/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 is the most used Engine Type both for diesel and gas</w:t>
      </w:r>
    </w:p>
    <w:p w14:paraId="67846B84" w14:textId="77777777" w:rsidR="00B76CCE" w:rsidRPr="00B76CCE" w:rsidRDefault="00B76CCE" w:rsidP="00B76CCE">
      <w:pPr>
        <w:numPr>
          <w:ilvl w:val="0"/>
          <w:numId w:val="6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>Diesel vehicle have Engine type "</w:t>
      </w:r>
      <w:proofErr w:type="spellStart"/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>ohc</w:t>
      </w:r>
      <w:proofErr w:type="spellEnd"/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>" and "I" and engine size ranges between 100 to 190</w:t>
      </w:r>
    </w:p>
    <w:p w14:paraId="5E1D9552" w14:textId="77777777" w:rsidR="00B76CCE" w:rsidRPr="00B76CCE" w:rsidRDefault="00B76CCE" w:rsidP="00B76CCE">
      <w:pPr>
        <w:numPr>
          <w:ilvl w:val="0"/>
          <w:numId w:val="6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Engine type </w:t>
      </w:r>
      <w:proofErr w:type="spellStart"/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>ohcv</w:t>
      </w:r>
      <w:proofErr w:type="spellEnd"/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 has the bigger Engine size ranging from 155 to 300</w:t>
      </w:r>
    </w:p>
    <w:p w14:paraId="2FF659FC" w14:textId="77777777" w:rsidR="00B76CCE" w:rsidRPr="00B76CCE" w:rsidRDefault="00B76CCE" w:rsidP="00B76CCE">
      <w:pPr>
        <w:numPr>
          <w:ilvl w:val="0"/>
          <w:numId w:val="6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>Body-style Hatchback uses max variety of Engine Type followed by sedan</w:t>
      </w:r>
    </w:p>
    <w:p w14:paraId="18E6E14E" w14:textId="77777777" w:rsidR="00B76CCE" w:rsidRPr="00B76CCE" w:rsidRDefault="00B76CCE" w:rsidP="00B76CCE">
      <w:pPr>
        <w:numPr>
          <w:ilvl w:val="0"/>
          <w:numId w:val="6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>Body-style Convertible is not available with Diesel Engine type</w:t>
      </w:r>
    </w:p>
    <w:p w14:paraId="6C5E2F1F" w14:textId="0639E281" w:rsidR="00B76CCE" w:rsidRDefault="00B76CCE" w:rsidP="00B76CCE">
      <w:pPr>
        <w:numPr>
          <w:ilvl w:val="0"/>
          <w:numId w:val="6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Vehicle with above 200 horsepower has Eight Twelve Six </w:t>
      </w:r>
      <w:proofErr w:type="spellStart"/>
      <w:r w:rsidRPr="00B76CCE">
        <w:rPr>
          <w:rFonts w:asciiTheme="minorHAnsi" w:eastAsia="Times New Roman" w:hAnsiTheme="minorHAnsi" w:cs="Arial"/>
          <w:sz w:val="21"/>
          <w:szCs w:val="21"/>
          <w:lang w:val="en-US"/>
        </w:rPr>
        <w:t>cyclinders</w:t>
      </w:r>
      <w:proofErr w:type="spellEnd"/>
    </w:p>
    <w:p w14:paraId="75B31BF8" w14:textId="7EBD9EB8" w:rsidR="004D260A" w:rsidRDefault="004D260A" w:rsidP="004D260A">
      <w:p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>
        <w:rPr>
          <w:rFonts w:asciiTheme="minorHAnsi" w:hAnsiTheme="minorHAnsi" w:cs="Arial"/>
          <w:noProof/>
          <w:sz w:val="21"/>
          <w:szCs w:val="21"/>
        </w:rPr>
        <w:drawing>
          <wp:inline distT="0" distB="0" distL="0" distR="0" wp14:anchorId="468D875B" wp14:editId="17D5C39A">
            <wp:extent cx="4674870" cy="230587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17" cy="231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4F5DE" w14:textId="77777777" w:rsidR="00EE0261" w:rsidRPr="00EE0261" w:rsidRDefault="00EE0261" w:rsidP="00EE0261">
      <w:pPr>
        <w:spacing w:after="180" w:line="240" w:lineRule="auto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EE0261">
        <w:rPr>
          <w:rFonts w:asciiTheme="minorHAnsi" w:eastAsia="Times New Roman" w:hAnsiTheme="minorHAnsi" w:cs="Arial"/>
          <w:b/>
          <w:bCs/>
          <w:sz w:val="21"/>
          <w:szCs w:val="21"/>
          <w:lang w:val="en-US"/>
        </w:rPr>
        <w:t>Losses Findings</w:t>
      </w:r>
    </w:p>
    <w:p w14:paraId="3C49251C" w14:textId="77777777" w:rsidR="00EE0261" w:rsidRPr="00EE0261" w:rsidRDefault="00EE0261" w:rsidP="00EE0261">
      <w:pPr>
        <w:spacing w:after="240" w:line="240" w:lineRule="auto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EE0261">
        <w:rPr>
          <w:rFonts w:asciiTheme="minorHAnsi" w:eastAsia="Times New Roman" w:hAnsiTheme="minorHAnsi" w:cs="Arial"/>
          <w:sz w:val="21"/>
          <w:szCs w:val="21"/>
          <w:lang w:val="en-US"/>
        </w:rPr>
        <w:t>Note :- here +3 means risky vehicle and -2 means safe vehicle</w:t>
      </w:r>
    </w:p>
    <w:p w14:paraId="5D217D62" w14:textId="77777777" w:rsidR="00EE0261" w:rsidRPr="00EE0261" w:rsidRDefault="00EE0261" w:rsidP="00EE0261">
      <w:pPr>
        <w:numPr>
          <w:ilvl w:val="0"/>
          <w:numId w:val="7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EE0261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Increased in risk rating linearly increases in </w:t>
      </w:r>
      <w:proofErr w:type="spellStart"/>
      <w:r w:rsidRPr="00EE0261">
        <w:rPr>
          <w:rFonts w:asciiTheme="minorHAnsi" w:eastAsia="Times New Roman" w:hAnsiTheme="minorHAnsi" w:cs="Arial"/>
          <w:sz w:val="21"/>
          <w:szCs w:val="21"/>
          <w:lang w:val="en-US"/>
        </w:rPr>
        <w:t>normalised</w:t>
      </w:r>
      <w:proofErr w:type="spellEnd"/>
      <w:r w:rsidRPr="00EE0261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 losses in vehicle</w:t>
      </w:r>
    </w:p>
    <w:p w14:paraId="68D40D1D" w14:textId="77777777" w:rsidR="00EE0261" w:rsidRPr="00EE0261" w:rsidRDefault="00EE0261" w:rsidP="00EE0261">
      <w:pPr>
        <w:numPr>
          <w:ilvl w:val="0"/>
          <w:numId w:val="7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proofErr w:type="spellStart"/>
      <w:r w:rsidRPr="00EE0261">
        <w:rPr>
          <w:rFonts w:asciiTheme="minorHAnsi" w:eastAsia="Times New Roman" w:hAnsiTheme="minorHAnsi" w:cs="Arial"/>
          <w:sz w:val="21"/>
          <w:szCs w:val="21"/>
          <w:lang w:val="en-US"/>
        </w:rPr>
        <w:t>covertible</w:t>
      </w:r>
      <w:proofErr w:type="spellEnd"/>
      <w:r w:rsidRPr="00EE0261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 car and hardtop car has mostly losses with risk rating above 0</w:t>
      </w:r>
    </w:p>
    <w:p w14:paraId="2A07FCAF" w14:textId="77777777" w:rsidR="00EE0261" w:rsidRPr="00EE0261" w:rsidRDefault="00EE0261" w:rsidP="00EE0261">
      <w:pPr>
        <w:numPr>
          <w:ilvl w:val="0"/>
          <w:numId w:val="7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EE0261">
        <w:rPr>
          <w:rFonts w:asciiTheme="minorHAnsi" w:eastAsia="Times New Roman" w:hAnsiTheme="minorHAnsi" w:cs="Arial"/>
          <w:sz w:val="21"/>
          <w:szCs w:val="21"/>
          <w:lang w:val="en-US"/>
        </w:rPr>
        <w:lastRenderedPageBreak/>
        <w:t>hatchback cars has highest losses at risk rating 3</w:t>
      </w:r>
    </w:p>
    <w:p w14:paraId="0F7595AD" w14:textId="7FDDFB23" w:rsidR="00EE0261" w:rsidRDefault="00EE0261" w:rsidP="00EE0261">
      <w:pPr>
        <w:numPr>
          <w:ilvl w:val="0"/>
          <w:numId w:val="7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EE0261">
        <w:rPr>
          <w:rFonts w:asciiTheme="minorHAnsi" w:eastAsia="Times New Roman" w:hAnsiTheme="minorHAnsi" w:cs="Arial"/>
          <w:sz w:val="21"/>
          <w:szCs w:val="21"/>
          <w:lang w:val="en-US"/>
        </w:rPr>
        <w:t>sedan and Wagon car has losses even in less risk (safe)rating</w:t>
      </w:r>
    </w:p>
    <w:p w14:paraId="01F87677" w14:textId="77777777" w:rsidR="00A846DD" w:rsidRDefault="00A846DD" w:rsidP="00A846DD">
      <w:p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</w:p>
    <w:p w14:paraId="471AF7D7" w14:textId="0954328C" w:rsidR="00E247DC" w:rsidRDefault="00A846DD" w:rsidP="00E247DC">
      <w:pPr>
        <w:spacing w:before="100" w:beforeAutospacing="1" w:after="60" w:line="240" w:lineRule="auto"/>
        <w:ind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>
        <w:rPr>
          <w:rFonts w:asciiTheme="minorHAnsi" w:hAnsiTheme="minorHAnsi" w:cs="Arial"/>
          <w:noProof/>
          <w:sz w:val="21"/>
          <w:szCs w:val="21"/>
        </w:rPr>
        <w:drawing>
          <wp:inline distT="0" distB="0" distL="0" distR="0" wp14:anchorId="5C670FA2" wp14:editId="631A37DD">
            <wp:extent cx="5733415" cy="529209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529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B5762" w14:textId="77777777" w:rsidR="00E247DC" w:rsidRPr="00E247DC" w:rsidRDefault="00E247DC" w:rsidP="00E247DC">
      <w:pPr>
        <w:spacing w:after="180" w:line="240" w:lineRule="auto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E247DC">
        <w:rPr>
          <w:rFonts w:asciiTheme="minorHAnsi" w:eastAsia="Times New Roman" w:hAnsiTheme="minorHAnsi" w:cs="Arial"/>
          <w:b/>
          <w:bCs/>
          <w:sz w:val="21"/>
          <w:szCs w:val="21"/>
          <w:lang w:val="en-US"/>
        </w:rPr>
        <w:t>Findings</w:t>
      </w:r>
    </w:p>
    <w:p w14:paraId="29042079" w14:textId="28DAC6F1" w:rsidR="00E247DC" w:rsidRPr="00E247DC" w:rsidRDefault="00E247DC" w:rsidP="00E247DC">
      <w:pPr>
        <w:numPr>
          <w:ilvl w:val="0"/>
          <w:numId w:val="8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E247DC">
        <w:rPr>
          <w:rFonts w:asciiTheme="minorHAnsi" w:eastAsia="Times New Roman" w:hAnsiTheme="minorHAnsi" w:cs="Arial"/>
          <w:sz w:val="21"/>
          <w:szCs w:val="21"/>
          <w:lang w:val="en-US"/>
        </w:rPr>
        <w:t>Vehicle Mileage decrease as increase in Horsepower , engine-size, Curb Weight</w:t>
      </w:r>
      <w:r w:rsidR="00235C1D">
        <w:rPr>
          <w:rFonts w:asciiTheme="minorHAnsi" w:eastAsia="Times New Roman" w:hAnsiTheme="minorHAnsi" w:cs="Arial"/>
          <w:sz w:val="21"/>
          <w:szCs w:val="21"/>
          <w:lang w:val="en-US"/>
        </w:rPr>
        <w:t>s</w:t>
      </w:r>
    </w:p>
    <w:p w14:paraId="1E5E7B94" w14:textId="77777777" w:rsidR="00E247DC" w:rsidRPr="00E247DC" w:rsidRDefault="00E247DC" w:rsidP="00E247DC">
      <w:pPr>
        <w:numPr>
          <w:ilvl w:val="0"/>
          <w:numId w:val="8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E247DC">
        <w:rPr>
          <w:rFonts w:asciiTheme="minorHAnsi" w:eastAsia="Times New Roman" w:hAnsiTheme="minorHAnsi" w:cs="Arial"/>
          <w:sz w:val="21"/>
          <w:szCs w:val="21"/>
          <w:lang w:val="en-US"/>
        </w:rPr>
        <w:t>As horsepower increase the engine size increases</w:t>
      </w:r>
    </w:p>
    <w:p w14:paraId="29B7AA65" w14:textId="77777777" w:rsidR="00E247DC" w:rsidRPr="00E247DC" w:rsidRDefault="00E247DC" w:rsidP="00E247DC">
      <w:pPr>
        <w:numPr>
          <w:ilvl w:val="0"/>
          <w:numId w:val="8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proofErr w:type="spellStart"/>
      <w:r w:rsidRPr="00E247DC">
        <w:rPr>
          <w:rFonts w:asciiTheme="minorHAnsi" w:eastAsia="Times New Roman" w:hAnsiTheme="minorHAnsi" w:cs="Arial"/>
          <w:sz w:val="21"/>
          <w:szCs w:val="21"/>
          <w:lang w:val="en-US"/>
        </w:rPr>
        <w:t>Curbweight</w:t>
      </w:r>
      <w:proofErr w:type="spellEnd"/>
      <w:r w:rsidRPr="00E247DC">
        <w:rPr>
          <w:rFonts w:asciiTheme="minorHAnsi" w:eastAsia="Times New Roman" w:hAnsiTheme="minorHAnsi" w:cs="Arial"/>
          <w:sz w:val="21"/>
          <w:szCs w:val="21"/>
          <w:lang w:val="en-US"/>
        </w:rPr>
        <w:t xml:space="preserve"> increases with the increase in Engine Size</w:t>
      </w:r>
    </w:p>
    <w:p w14:paraId="06109F10" w14:textId="77777777" w:rsidR="00E247DC" w:rsidRPr="00E247DC" w:rsidRDefault="00E247DC" w:rsidP="00E247DC">
      <w:pPr>
        <w:spacing w:after="240" w:line="240" w:lineRule="auto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E247DC">
        <w:rPr>
          <w:rFonts w:asciiTheme="minorHAnsi" w:eastAsia="Times New Roman" w:hAnsiTheme="minorHAnsi" w:cs="Arial"/>
          <w:b/>
          <w:bCs/>
          <w:sz w:val="21"/>
          <w:szCs w:val="21"/>
          <w:lang w:val="en-US"/>
        </w:rPr>
        <w:t>Price Analysis</w:t>
      </w:r>
    </w:p>
    <w:p w14:paraId="46B2EF65" w14:textId="06C4C79C" w:rsidR="00E247DC" w:rsidRPr="00E247DC" w:rsidRDefault="00E247DC" w:rsidP="00E247DC">
      <w:pPr>
        <w:numPr>
          <w:ilvl w:val="0"/>
          <w:numId w:val="9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E247DC">
        <w:rPr>
          <w:rFonts w:asciiTheme="minorHAnsi" w:eastAsia="Times New Roman" w:hAnsiTheme="minorHAnsi" w:cs="Arial"/>
          <w:sz w:val="21"/>
          <w:szCs w:val="21"/>
          <w:lang w:val="en-US"/>
        </w:rPr>
        <w:t>engine size and curb-weight is positively co</w:t>
      </w:r>
      <w:r w:rsidR="004304BC">
        <w:rPr>
          <w:rFonts w:asciiTheme="minorHAnsi" w:eastAsia="Times New Roman" w:hAnsiTheme="minorHAnsi" w:cs="Arial"/>
          <w:sz w:val="21"/>
          <w:szCs w:val="21"/>
          <w:lang w:val="en-US"/>
        </w:rPr>
        <w:t>-</w:t>
      </w:r>
      <w:r w:rsidRPr="00E247DC">
        <w:rPr>
          <w:rFonts w:asciiTheme="minorHAnsi" w:eastAsia="Times New Roman" w:hAnsiTheme="minorHAnsi" w:cs="Arial"/>
          <w:sz w:val="21"/>
          <w:szCs w:val="21"/>
          <w:lang w:val="en-US"/>
        </w:rPr>
        <w:t>re</w:t>
      </w:r>
      <w:r w:rsidR="00D9659D">
        <w:rPr>
          <w:rFonts w:asciiTheme="minorHAnsi" w:eastAsia="Times New Roman" w:hAnsiTheme="minorHAnsi" w:cs="Arial"/>
          <w:sz w:val="21"/>
          <w:szCs w:val="21"/>
          <w:lang w:val="en-US"/>
        </w:rPr>
        <w:t>la</w:t>
      </w:r>
      <w:r w:rsidRPr="00E247DC">
        <w:rPr>
          <w:rFonts w:asciiTheme="minorHAnsi" w:eastAsia="Times New Roman" w:hAnsiTheme="minorHAnsi" w:cs="Arial"/>
          <w:sz w:val="21"/>
          <w:szCs w:val="21"/>
          <w:lang w:val="en-US"/>
        </w:rPr>
        <w:t>ted with price</w:t>
      </w:r>
    </w:p>
    <w:p w14:paraId="5996D393" w14:textId="158DC8A7" w:rsidR="00E247DC" w:rsidRPr="00E247DC" w:rsidRDefault="00E247DC" w:rsidP="00E247DC">
      <w:pPr>
        <w:numPr>
          <w:ilvl w:val="0"/>
          <w:numId w:val="9"/>
        </w:numPr>
        <w:spacing w:before="100" w:beforeAutospacing="1" w:after="60" w:line="240" w:lineRule="auto"/>
        <w:ind w:left="480" w:right="480"/>
        <w:jc w:val="left"/>
        <w:rPr>
          <w:rFonts w:asciiTheme="minorHAnsi" w:eastAsia="Times New Roman" w:hAnsiTheme="minorHAnsi" w:cs="Arial"/>
          <w:sz w:val="21"/>
          <w:szCs w:val="21"/>
          <w:lang w:val="en-US"/>
        </w:rPr>
      </w:pPr>
      <w:r w:rsidRPr="00E247DC">
        <w:rPr>
          <w:rFonts w:asciiTheme="minorHAnsi" w:eastAsia="Times New Roman" w:hAnsiTheme="minorHAnsi" w:cs="Arial"/>
          <w:sz w:val="21"/>
          <w:szCs w:val="21"/>
          <w:lang w:val="en-US"/>
        </w:rPr>
        <w:t>city-mpg is negatively co</w:t>
      </w:r>
      <w:r w:rsidR="00D9659D">
        <w:rPr>
          <w:rFonts w:asciiTheme="minorHAnsi" w:eastAsia="Times New Roman" w:hAnsiTheme="minorHAnsi" w:cs="Arial"/>
          <w:sz w:val="21"/>
          <w:szCs w:val="21"/>
          <w:lang w:val="en-US"/>
        </w:rPr>
        <w:t>r</w:t>
      </w:r>
      <w:r w:rsidRPr="00E247DC">
        <w:rPr>
          <w:rFonts w:asciiTheme="minorHAnsi" w:eastAsia="Times New Roman" w:hAnsiTheme="minorHAnsi" w:cs="Arial"/>
          <w:sz w:val="21"/>
          <w:szCs w:val="21"/>
          <w:lang w:val="en-US"/>
        </w:rPr>
        <w:t>related with price as increase horsepower reduces the mileage</w:t>
      </w:r>
    </w:p>
    <w:p w14:paraId="719F5241" w14:textId="573D8E3A" w:rsidR="00AF2A1F" w:rsidRDefault="00AF2A1F">
      <w:pPr>
        <w:spacing w:line="276" w:lineRule="auto"/>
        <w:rPr>
          <w:rFonts w:ascii="Cabin" w:eastAsia="Cabin" w:hAnsi="Cabin" w:cs="Cabin"/>
          <w:b/>
        </w:rPr>
      </w:pPr>
    </w:p>
    <w:p w14:paraId="6F86301E" w14:textId="77777777" w:rsidR="005B5C41" w:rsidRDefault="005B5C41">
      <w:pPr>
        <w:spacing w:line="276" w:lineRule="auto"/>
        <w:rPr>
          <w:rFonts w:ascii="Cabin" w:eastAsia="Cabin" w:hAnsi="Cabin" w:cs="Cabin"/>
          <w:b/>
        </w:rPr>
      </w:pPr>
    </w:p>
    <w:p w14:paraId="08238AD1" w14:textId="77777777" w:rsidR="00AF2A1F" w:rsidRPr="008A279A" w:rsidRDefault="00313879">
      <w:pPr>
        <w:spacing w:line="276" w:lineRule="auto"/>
        <w:rPr>
          <w:rFonts w:asciiTheme="minorHAnsi" w:eastAsia="Cabin" w:hAnsiTheme="minorHAnsi" w:cs="Cabin"/>
          <w:b/>
          <w:lang w:val="en-US"/>
        </w:rPr>
      </w:pPr>
      <w:r>
        <w:rPr>
          <w:rFonts w:ascii="Cabin" w:eastAsia="Cabin" w:hAnsi="Cabin" w:cs="Cabin"/>
          <w:b/>
        </w:rPr>
        <w:t xml:space="preserve">THIS REPORT WAS WRITTEN BY : </w:t>
      </w:r>
      <w:r w:rsidR="008A279A">
        <w:rPr>
          <w:rFonts w:asciiTheme="minorHAnsi" w:eastAsia="Cabin" w:hAnsiTheme="minorHAnsi" w:cs="Cabin"/>
          <w:b/>
          <w:lang w:val="en-US"/>
        </w:rPr>
        <w:t>Thabo Moeketsi</w:t>
      </w:r>
    </w:p>
    <w:p w14:paraId="56912980" w14:textId="77777777" w:rsidR="00AF2A1F" w:rsidRDefault="00313879">
      <w:pPr>
        <w:spacing w:before="160" w:after="120"/>
        <w:rPr>
          <w:rFonts w:ascii="Cabin" w:eastAsia="Cabin" w:hAnsi="Cabin" w:cs="Cabin"/>
          <w:b/>
          <w:sz w:val="24"/>
          <w:szCs w:val="24"/>
        </w:rPr>
      </w:pPr>
      <w:r>
        <w:rPr>
          <w:rFonts w:ascii="Cabin" w:eastAsia="Cabin" w:hAnsi="Cabin" w:cs="Cabin"/>
          <w:noProof/>
          <w:sz w:val="24"/>
          <w:szCs w:val="24"/>
          <w:u w:val="single"/>
        </w:rPr>
        <w:drawing>
          <wp:inline distT="114300" distB="114300" distL="114300" distR="114300" wp14:anchorId="74DE64BD" wp14:editId="12CB95A2">
            <wp:extent cx="5734050" cy="177800"/>
            <wp:effectExtent l="0" t="0" r="0" b="0"/>
            <wp:docPr id="4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77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AF2A1F">
      <w:headerReference w:type="default" r:id="rId27"/>
      <w:footerReference w:type="default" r:id="rId28"/>
      <w:headerReference w:type="first" r:id="rId29"/>
      <w:footerReference w:type="first" r:id="rId30"/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80D84F" w14:textId="77777777" w:rsidR="00914B6F" w:rsidRDefault="00914B6F">
      <w:pPr>
        <w:spacing w:line="240" w:lineRule="auto"/>
      </w:pPr>
      <w:r>
        <w:separator/>
      </w:r>
    </w:p>
  </w:endnote>
  <w:endnote w:type="continuationSeparator" w:id="0">
    <w:p w14:paraId="4468BB05" w14:textId="77777777" w:rsidR="00914B6F" w:rsidRDefault="00914B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Light">
    <w:altName w:val="Calibri"/>
    <w:charset w:val="00"/>
    <w:family w:val="auto"/>
    <w:pitch w:val="default"/>
  </w:font>
  <w:font w:name="Montserrat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bin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96EA8C" w14:textId="77777777" w:rsidR="00AF2A1F" w:rsidRDefault="00313879">
    <w:pPr>
      <w:pBdr>
        <w:top w:val="nil"/>
        <w:left w:val="nil"/>
        <w:bottom w:val="nil"/>
        <w:right w:val="nil"/>
        <w:between w:val="nil"/>
      </w:pBd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50773F6A" wp14:editId="09C8AC2A">
          <wp:simplePos x="0" y="0"/>
          <wp:positionH relativeFrom="column">
            <wp:posOffset>-981074</wp:posOffset>
          </wp:positionH>
          <wp:positionV relativeFrom="paragraph">
            <wp:posOffset>529390</wp:posOffset>
          </wp:positionV>
          <wp:extent cx="7643813" cy="327860"/>
          <wp:effectExtent l="0" t="0" r="0" b="0"/>
          <wp:wrapTopAndBottom distT="114300" distB="114300"/>
          <wp:docPr id="2" name="image4.png" descr="Footer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Footer.jpg"/>
                  <pic:cNvPicPr preferRelativeResize="0"/>
                </pic:nvPicPr>
                <pic:blipFill>
                  <a:blip r:embed="rId1"/>
                  <a:srcRect t="11130" b="11130"/>
                  <a:stretch>
                    <a:fillRect/>
                  </a:stretch>
                </pic:blipFill>
                <pic:spPr>
                  <a:xfrm>
                    <a:off x="0" y="0"/>
                    <a:ext cx="7643813" cy="3278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F06B0D" w14:textId="77777777" w:rsidR="00AF2A1F" w:rsidRDefault="00AF2A1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F9D4E7" w14:textId="77777777" w:rsidR="00914B6F" w:rsidRDefault="00914B6F">
      <w:pPr>
        <w:spacing w:line="240" w:lineRule="auto"/>
      </w:pPr>
      <w:r>
        <w:separator/>
      </w:r>
    </w:p>
  </w:footnote>
  <w:footnote w:type="continuationSeparator" w:id="0">
    <w:p w14:paraId="4C87CF28" w14:textId="77777777" w:rsidR="00914B6F" w:rsidRDefault="00914B6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212EE9" w14:textId="77777777" w:rsidR="00AF2A1F" w:rsidRDefault="00AF2A1F">
    <w:pPr>
      <w:pBdr>
        <w:top w:val="nil"/>
        <w:left w:val="nil"/>
        <w:bottom w:val="nil"/>
        <w:right w:val="nil"/>
        <w:between w:val="nil"/>
      </w:pBdr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D5588F" w14:textId="77777777" w:rsidR="00AF2A1F" w:rsidRDefault="00AF2A1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E2C07"/>
    <w:multiLevelType w:val="multilevel"/>
    <w:tmpl w:val="85B4C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1756192"/>
    <w:multiLevelType w:val="multilevel"/>
    <w:tmpl w:val="D5327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F86D5E"/>
    <w:multiLevelType w:val="multilevel"/>
    <w:tmpl w:val="F3883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D6F4509"/>
    <w:multiLevelType w:val="multilevel"/>
    <w:tmpl w:val="350C6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D051A1D"/>
    <w:multiLevelType w:val="hybridMultilevel"/>
    <w:tmpl w:val="53C8A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4814C6"/>
    <w:multiLevelType w:val="multilevel"/>
    <w:tmpl w:val="501A8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E1134F2"/>
    <w:multiLevelType w:val="multilevel"/>
    <w:tmpl w:val="E54C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BAA5EF0"/>
    <w:multiLevelType w:val="multilevel"/>
    <w:tmpl w:val="EA5EB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BB60FC1"/>
    <w:multiLevelType w:val="multilevel"/>
    <w:tmpl w:val="2EFCF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6"/>
  </w:num>
  <w:num w:numId="5">
    <w:abstractNumId w:val="8"/>
  </w:num>
  <w:num w:numId="6">
    <w:abstractNumId w:val="0"/>
  </w:num>
  <w:num w:numId="7">
    <w:abstractNumId w:val="2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jW3NDc2srQ0NTZU0lEKTi0uzszPAykwrAUA40t1QCwAAAA="/>
  </w:docVars>
  <w:rsids>
    <w:rsidRoot w:val="00AF2A1F"/>
    <w:rsid w:val="00046434"/>
    <w:rsid w:val="00051044"/>
    <w:rsid w:val="00105512"/>
    <w:rsid w:val="00151FA5"/>
    <w:rsid w:val="001971A8"/>
    <w:rsid w:val="001A5B96"/>
    <w:rsid w:val="00232C53"/>
    <w:rsid w:val="00235C1D"/>
    <w:rsid w:val="002E6069"/>
    <w:rsid w:val="00302EA6"/>
    <w:rsid w:val="00313879"/>
    <w:rsid w:val="003906FF"/>
    <w:rsid w:val="003B35A6"/>
    <w:rsid w:val="003B77CF"/>
    <w:rsid w:val="003F2BA1"/>
    <w:rsid w:val="00400E4D"/>
    <w:rsid w:val="00421FB5"/>
    <w:rsid w:val="004304BC"/>
    <w:rsid w:val="004B3819"/>
    <w:rsid w:val="004D260A"/>
    <w:rsid w:val="004F1882"/>
    <w:rsid w:val="00533F04"/>
    <w:rsid w:val="005B5C41"/>
    <w:rsid w:val="00601E1D"/>
    <w:rsid w:val="006174A7"/>
    <w:rsid w:val="0061788E"/>
    <w:rsid w:val="00690E54"/>
    <w:rsid w:val="006C7F9E"/>
    <w:rsid w:val="006D073F"/>
    <w:rsid w:val="006D1D75"/>
    <w:rsid w:val="006F0EF6"/>
    <w:rsid w:val="00701CCA"/>
    <w:rsid w:val="00722CA1"/>
    <w:rsid w:val="00726DE7"/>
    <w:rsid w:val="007340BF"/>
    <w:rsid w:val="007C010D"/>
    <w:rsid w:val="008152DF"/>
    <w:rsid w:val="00851A27"/>
    <w:rsid w:val="00853CA3"/>
    <w:rsid w:val="00887493"/>
    <w:rsid w:val="00892792"/>
    <w:rsid w:val="008A279A"/>
    <w:rsid w:val="00914B6F"/>
    <w:rsid w:val="009619AB"/>
    <w:rsid w:val="009B6EBF"/>
    <w:rsid w:val="009E3AF7"/>
    <w:rsid w:val="00A03A15"/>
    <w:rsid w:val="00A25803"/>
    <w:rsid w:val="00A35F12"/>
    <w:rsid w:val="00A40B16"/>
    <w:rsid w:val="00A706D2"/>
    <w:rsid w:val="00A846DD"/>
    <w:rsid w:val="00A96DFB"/>
    <w:rsid w:val="00AB6C0D"/>
    <w:rsid w:val="00AF2A1F"/>
    <w:rsid w:val="00B23535"/>
    <w:rsid w:val="00B76CCE"/>
    <w:rsid w:val="00B941E6"/>
    <w:rsid w:val="00BC2FCF"/>
    <w:rsid w:val="00BE7FDD"/>
    <w:rsid w:val="00BF2C06"/>
    <w:rsid w:val="00C43DFF"/>
    <w:rsid w:val="00CA0A1B"/>
    <w:rsid w:val="00CE691B"/>
    <w:rsid w:val="00D24B0B"/>
    <w:rsid w:val="00D26D94"/>
    <w:rsid w:val="00D5733F"/>
    <w:rsid w:val="00D9659D"/>
    <w:rsid w:val="00DD2321"/>
    <w:rsid w:val="00DD573F"/>
    <w:rsid w:val="00DE615A"/>
    <w:rsid w:val="00DF0AFF"/>
    <w:rsid w:val="00E16F9B"/>
    <w:rsid w:val="00E247DC"/>
    <w:rsid w:val="00E51F08"/>
    <w:rsid w:val="00ED19E5"/>
    <w:rsid w:val="00EE0261"/>
    <w:rsid w:val="00EE6DD9"/>
    <w:rsid w:val="00EF4D44"/>
    <w:rsid w:val="00F12837"/>
    <w:rsid w:val="00F618C4"/>
    <w:rsid w:val="00FA1655"/>
    <w:rsid w:val="00FA69BE"/>
    <w:rsid w:val="00FE1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B6E1A0E"/>
  <w15:docId w15:val="{8D84B4F2-AA6F-454B-BCEC-A61CFA967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Montserrat Light" w:eastAsia="Montserrat Light" w:hAnsi="Montserrat Light" w:cs="Montserrat Light"/>
        <w:sz w:val="22"/>
        <w:szCs w:val="22"/>
        <w:lang w:val="en-ZA" w:eastAsia="en-US" w:bidi="ar-SA"/>
      </w:rPr>
    </w:rPrDefault>
    <w:pPrDefault>
      <w:pPr>
        <w:spacing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rFonts w:ascii="Montserrat" w:eastAsia="Montserrat" w:hAnsi="Montserrat" w:cs="Montserrat"/>
      <w:b/>
      <w:color w:val="C19A4F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21FB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32C5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232C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9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84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8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2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4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2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9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jp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yperiondev.com/portal/" TargetMode="External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485A75CCFDB48BFF18A590BCDCD07" ma:contentTypeVersion="5" ma:contentTypeDescription="Create a new document." ma:contentTypeScope="" ma:versionID="6d1bf51619b0f4b7cbf3d107dc13b28b">
  <xsd:schema xmlns:xsd="http://www.w3.org/2001/XMLSchema" xmlns:xs="http://www.w3.org/2001/XMLSchema" xmlns:p="http://schemas.microsoft.com/office/2006/metadata/properties" xmlns:ns3="0c9e6426-6136-4bff-946a-4fbda72fd772" xmlns:ns4="420c7738-8cdd-4e43-b0d8-0ee0cc65cf08" targetNamespace="http://schemas.microsoft.com/office/2006/metadata/properties" ma:root="true" ma:fieldsID="8dc8950630b25b71ca064ee2e8916e15" ns3:_="" ns4:_="">
    <xsd:import namespace="0c9e6426-6136-4bff-946a-4fbda72fd772"/>
    <xsd:import namespace="420c7738-8cdd-4e43-b0d8-0ee0cc65cf0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9e6426-6136-4bff-946a-4fbda72fd7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c7738-8cdd-4e43-b0d8-0ee0cc65cf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554F07-3A09-4302-968E-709D761B5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9e6426-6136-4bff-946a-4fbda72fd772"/>
    <ds:schemaRef ds:uri="420c7738-8cdd-4e43-b0d8-0ee0cc65cf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945C09-323F-41B2-8D70-259C6A25B5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3D6DF4-4294-4FCE-A496-F57ED325EB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56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bo Moeketsi</dc:creator>
  <cp:lastModifiedBy>Thabo Moeketsi</cp:lastModifiedBy>
  <cp:revision>5</cp:revision>
  <dcterms:created xsi:type="dcterms:W3CDTF">2021-01-18T12:09:00Z</dcterms:created>
  <dcterms:modified xsi:type="dcterms:W3CDTF">2021-01-18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485A75CCFDB48BFF18A590BCDCD07</vt:lpwstr>
  </property>
</Properties>
</file>